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7CAC" w14:textId="315B7CCD" w:rsidR="00E26367" w:rsidRPr="002B692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6300"/>
        </w:tabs>
        <w:suppressAutoHyphens/>
        <w:ind w:right="-1109"/>
        <w:rPr>
          <w:rFonts w:ascii="Times New Roman" w:hAnsi="Times New Roman"/>
          <w:szCs w:val="22"/>
          <w:lang w:val="es-AR" w:eastAsia="en-US"/>
        </w:rPr>
      </w:pPr>
      <w:r w:rsidRPr="002B6929">
        <w:rPr>
          <w:rFonts w:ascii="Times New Roman" w:hAnsi="Times New Roman"/>
          <w:caps/>
          <w:szCs w:val="22"/>
          <w:lang w:val="es-AR" w:eastAsia="en-US"/>
        </w:rPr>
        <w:t xml:space="preserve">Convención Interamericana contra </w:t>
      </w:r>
      <w:r w:rsidRPr="002B6929">
        <w:rPr>
          <w:rFonts w:ascii="Times New Roman" w:hAnsi="Times New Roman"/>
          <w:szCs w:val="22"/>
          <w:lang w:val="es-AR" w:eastAsia="en-US"/>
        </w:rPr>
        <w:tab/>
        <w:t>OEA/Ser. L/XXII.2.</w:t>
      </w:r>
      <w:r w:rsidR="002A29A1" w:rsidRPr="002B6929">
        <w:rPr>
          <w:rFonts w:ascii="Times New Roman" w:hAnsi="Times New Roman"/>
          <w:szCs w:val="22"/>
          <w:lang w:val="es-AR" w:eastAsia="en-US"/>
        </w:rPr>
        <w:t>2</w:t>
      </w:r>
      <w:r w:rsidR="002A29A1">
        <w:rPr>
          <w:rFonts w:ascii="Times New Roman" w:hAnsi="Times New Roman"/>
          <w:szCs w:val="22"/>
          <w:lang w:val="es-AR" w:eastAsia="en-US"/>
        </w:rPr>
        <w:t>4</w:t>
      </w:r>
    </w:p>
    <w:p w14:paraId="55319A6A" w14:textId="714D1DE3" w:rsidR="00E26367" w:rsidRPr="002B692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6300"/>
        </w:tabs>
        <w:suppressAutoHyphens/>
        <w:ind w:right="-389"/>
        <w:rPr>
          <w:rFonts w:ascii="Times New Roman" w:hAnsi="Times New Roman"/>
          <w:szCs w:val="22"/>
          <w:lang w:val="es-AR" w:eastAsia="en-US"/>
        </w:rPr>
      </w:pPr>
      <w:r w:rsidRPr="002B6929">
        <w:rPr>
          <w:rFonts w:ascii="Times New Roman" w:hAnsi="Times New Roman"/>
          <w:caps/>
          <w:szCs w:val="22"/>
          <w:lang w:val="es-AR" w:eastAsia="en-US"/>
        </w:rPr>
        <w:t xml:space="preserve">la Fabricación y el Tráfico Ilícitos </w:t>
      </w:r>
      <w:r w:rsidRPr="002B6929">
        <w:rPr>
          <w:rFonts w:ascii="Times New Roman" w:hAnsi="Times New Roman"/>
          <w:caps/>
          <w:szCs w:val="22"/>
          <w:lang w:val="es-AR" w:eastAsia="en-US"/>
        </w:rPr>
        <w:tab/>
      </w:r>
      <w:r w:rsidRPr="002B6929">
        <w:rPr>
          <w:rFonts w:ascii="Times New Roman" w:hAnsi="Times New Roman"/>
          <w:szCs w:val="22"/>
          <w:lang w:val="es-AR" w:eastAsia="en-US"/>
        </w:rPr>
        <w:t>CIFTA/CC-XXII</w:t>
      </w:r>
      <w:r w:rsidR="00A35A5F">
        <w:rPr>
          <w:rFonts w:ascii="Times New Roman" w:hAnsi="Times New Roman"/>
          <w:szCs w:val="22"/>
          <w:lang w:val="es-AR" w:eastAsia="en-US"/>
        </w:rPr>
        <w:t>I</w:t>
      </w:r>
      <w:r w:rsidRPr="002B6929">
        <w:rPr>
          <w:rFonts w:ascii="Times New Roman" w:hAnsi="Times New Roman"/>
          <w:szCs w:val="22"/>
          <w:lang w:val="es-AR" w:eastAsia="en-US"/>
        </w:rPr>
        <w:t>/doc</w:t>
      </w:r>
      <w:r w:rsidR="00547277">
        <w:rPr>
          <w:rFonts w:ascii="Times New Roman" w:hAnsi="Times New Roman"/>
          <w:szCs w:val="22"/>
          <w:lang w:val="es-AR" w:eastAsia="en-US"/>
        </w:rPr>
        <w:t>.</w:t>
      </w:r>
      <w:r w:rsidR="0052080B">
        <w:rPr>
          <w:rFonts w:ascii="Times New Roman" w:hAnsi="Times New Roman"/>
          <w:szCs w:val="22"/>
          <w:lang w:val="es-AR" w:eastAsia="en-US"/>
        </w:rPr>
        <w:t>3</w:t>
      </w:r>
      <w:r>
        <w:rPr>
          <w:rFonts w:ascii="Times New Roman" w:hAnsi="Times New Roman"/>
          <w:szCs w:val="22"/>
          <w:lang w:val="es-AR" w:eastAsia="en-US"/>
        </w:rPr>
        <w:t>/</w:t>
      </w:r>
      <w:r w:rsidRPr="002B6929">
        <w:rPr>
          <w:rFonts w:ascii="Times New Roman" w:hAnsi="Times New Roman"/>
          <w:szCs w:val="22"/>
          <w:lang w:val="es-AR" w:eastAsia="en-US"/>
        </w:rPr>
        <w:t>2</w:t>
      </w:r>
      <w:r w:rsidR="002A29A1">
        <w:rPr>
          <w:rFonts w:ascii="Times New Roman" w:hAnsi="Times New Roman"/>
          <w:szCs w:val="22"/>
          <w:lang w:val="es-AR" w:eastAsia="en-US"/>
        </w:rPr>
        <w:t>4</w:t>
      </w:r>
      <w:r w:rsidR="0052080B">
        <w:rPr>
          <w:rFonts w:ascii="Times New Roman" w:hAnsi="Times New Roman"/>
          <w:szCs w:val="22"/>
          <w:lang w:val="es-AR" w:eastAsia="en-US"/>
        </w:rPr>
        <w:t xml:space="preserve"> </w:t>
      </w:r>
      <w:r w:rsidR="0013094E">
        <w:rPr>
          <w:rFonts w:ascii="Times New Roman" w:hAnsi="Times New Roman"/>
          <w:szCs w:val="22"/>
          <w:lang w:val="es-AR" w:eastAsia="en-US"/>
        </w:rPr>
        <w:t>rev.1</w:t>
      </w:r>
    </w:p>
    <w:p w14:paraId="6AFDBCBB" w14:textId="1C35F940" w:rsidR="00E26367" w:rsidRPr="002B692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6300"/>
        </w:tabs>
        <w:suppressAutoHyphens/>
        <w:ind w:right="-705"/>
        <w:rPr>
          <w:rFonts w:ascii="Times New Roman" w:hAnsi="Times New Roman"/>
          <w:szCs w:val="22"/>
          <w:lang w:val="es-AR" w:eastAsia="en-US"/>
        </w:rPr>
      </w:pPr>
      <w:r w:rsidRPr="002B6929">
        <w:rPr>
          <w:rFonts w:ascii="Times New Roman" w:hAnsi="Times New Roman"/>
          <w:caps/>
          <w:szCs w:val="22"/>
          <w:lang w:val="es-AR" w:eastAsia="en-US"/>
        </w:rPr>
        <w:t>de Armas de Fuego, MUNICIONES, EXPLOSIVOS</w:t>
      </w:r>
      <w:r w:rsidRPr="002B6929">
        <w:rPr>
          <w:rFonts w:ascii="Times New Roman" w:hAnsi="Times New Roman"/>
          <w:szCs w:val="22"/>
          <w:lang w:val="es-AR" w:eastAsia="en-US"/>
        </w:rPr>
        <w:tab/>
      </w:r>
      <w:r w:rsidR="00754F52">
        <w:rPr>
          <w:rFonts w:ascii="Times New Roman" w:hAnsi="Times New Roman"/>
          <w:szCs w:val="22"/>
          <w:lang w:val="es-AR" w:eastAsia="en-US"/>
        </w:rPr>
        <w:t>14</w:t>
      </w:r>
      <w:r w:rsidR="00E505F8" w:rsidRPr="002B6929">
        <w:rPr>
          <w:rFonts w:ascii="Times New Roman" w:hAnsi="Times New Roman"/>
          <w:szCs w:val="22"/>
          <w:lang w:val="es-AR" w:eastAsia="en-US"/>
        </w:rPr>
        <w:t xml:space="preserve"> </w:t>
      </w:r>
      <w:r w:rsidRPr="002B6929">
        <w:rPr>
          <w:rFonts w:ascii="Times New Roman" w:hAnsi="Times New Roman"/>
          <w:szCs w:val="22"/>
          <w:lang w:val="es-AR" w:eastAsia="en-US"/>
        </w:rPr>
        <w:t xml:space="preserve">de </w:t>
      </w:r>
      <w:r w:rsidR="0013094E">
        <w:rPr>
          <w:rFonts w:ascii="Times New Roman" w:hAnsi="Times New Roman"/>
          <w:szCs w:val="22"/>
          <w:lang w:val="es-AR" w:eastAsia="en-US"/>
        </w:rPr>
        <w:t>mayo</w:t>
      </w:r>
      <w:r w:rsidR="0013094E" w:rsidRPr="002B6929">
        <w:rPr>
          <w:rFonts w:ascii="Times New Roman" w:hAnsi="Times New Roman"/>
          <w:szCs w:val="22"/>
          <w:lang w:val="es-AR" w:eastAsia="en-US"/>
        </w:rPr>
        <w:t xml:space="preserve"> </w:t>
      </w:r>
      <w:r w:rsidRPr="002B6929">
        <w:rPr>
          <w:rFonts w:ascii="Times New Roman" w:hAnsi="Times New Roman"/>
          <w:szCs w:val="22"/>
          <w:lang w:val="es-AR" w:eastAsia="en-US"/>
        </w:rPr>
        <w:t xml:space="preserve">de </w:t>
      </w:r>
      <w:r w:rsidR="00A35A5F" w:rsidRPr="002B6929">
        <w:rPr>
          <w:rFonts w:ascii="Times New Roman" w:hAnsi="Times New Roman"/>
          <w:szCs w:val="22"/>
          <w:lang w:val="es-AR" w:eastAsia="en-US"/>
        </w:rPr>
        <w:t>202</w:t>
      </w:r>
      <w:r w:rsidR="002A29A1">
        <w:rPr>
          <w:rFonts w:ascii="Times New Roman" w:hAnsi="Times New Roman"/>
          <w:szCs w:val="22"/>
          <w:lang w:val="es-AR" w:eastAsia="en-US"/>
        </w:rPr>
        <w:t>4</w:t>
      </w:r>
    </w:p>
    <w:p w14:paraId="233E452D" w14:textId="77777777" w:rsidR="00E26367" w:rsidRPr="002B692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6300"/>
        </w:tabs>
        <w:ind w:right="-389"/>
        <w:rPr>
          <w:rFonts w:ascii="Times New Roman" w:hAnsi="Times New Roman"/>
          <w:szCs w:val="22"/>
          <w:lang w:val="es-AR" w:eastAsia="en-US"/>
        </w:rPr>
      </w:pPr>
      <w:r w:rsidRPr="002B6929">
        <w:rPr>
          <w:rFonts w:ascii="Times New Roman" w:hAnsi="Times New Roman"/>
          <w:szCs w:val="22"/>
          <w:lang w:val="es-AR" w:eastAsia="en-US"/>
        </w:rPr>
        <w:t>Y OTROS MATERIALES RELACIONADOS (CIFTA)</w:t>
      </w:r>
      <w:r w:rsidRPr="002B6929">
        <w:rPr>
          <w:rFonts w:ascii="Times New Roman" w:hAnsi="Times New Roman"/>
          <w:caps/>
          <w:szCs w:val="22"/>
          <w:lang w:val="es-AR" w:eastAsia="en-US"/>
        </w:rPr>
        <w:tab/>
      </w:r>
      <w:r w:rsidRPr="002B6929">
        <w:rPr>
          <w:rFonts w:ascii="Times New Roman" w:hAnsi="Times New Roman"/>
          <w:szCs w:val="22"/>
          <w:lang w:val="es-AR" w:eastAsia="en-US"/>
        </w:rPr>
        <w:t>Original: español</w:t>
      </w:r>
    </w:p>
    <w:p w14:paraId="26F090E9" w14:textId="77777777" w:rsidR="00E26367" w:rsidRPr="002B6929" w:rsidRDefault="00E26367" w:rsidP="00E26367">
      <w:pPr>
        <w:keepNext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6300"/>
        </w:tabs>
        <w:jc w:val="left"/>
        <w:outlineLvl w:val="2"/>
        <w:rPr>
          <w:rFonts w:ascii="Times New Roman" w:hAnsi="Times New Roman"/>
          <w:bCs/>
          <w:szCs w:val="22"/>
          <w:u w:val="single"/>
          <w:lang w:val="es-AR" w:eastAsia="en-US"/>
        </w:rPr>
      </w:pPr>
      <w:r w:rsidRPr="002B6929">
        <w:rPr>
          <w:rFonts w:ascii="Times New Roman" w:hAnsi="Times New Roman"/>
          <w:bCs/>
          <w:szCs w:val="22"/>
          <w:u w:val="single"/>
          <w:lang w:val="es-AR" w:eastAsia="en-US"/>
        </w:rPr>
        <w:t>Comité Consultivo</w:t>
      </w:r>
    </w:p>
    <w:p w14:paraId="75F41202" w14:textId="2795F587" w:rsidR="00E26367" w:rsidRPr="002B6929" w:rsidRDefault="00A35A5F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6300"/>
        </w:tabs>
        <w:suppressAutoHyphens/>
        <w:rPr>
          <w:rFonts w:ascii="Times New Roman" w:hAnsi="Times New Roman"/>
          <w:szCs w:val="22"/>
          <w:lang w:val="es-AR" w:eastAsia="en-US"/>
        </w:rPr>
      </w:pPr>
      <w:r w:rsidRPr="002B6929">
        <w:rPr>
          <w:rFonts w:ascii="Times New Roman" w:hAnsi="Times New Roman"/>
          <w:szCs w:val="22"/>
          <w:u w:val="single"/>
          <w:lang w:val="es-AR" w:eastAsia="en-US"/>
        </w:rPr>
        <w:t>Vigésim</w:t>
      </w:r>
      <w:r>
        <w:rPr>
          <w:rFonts w:ascii="Times New Roman" w:hAnsi="Times New Roman"/>
          <w:szCs w:val="22"/>
          <w:u w:val="single"/>
          <w:lang w:val="es-AR" w:eastAsia="en-US"/>
        </w:rPr>
        <w:t>a</w:t>
      </w:r>
      <w:r w:rsidRPr="002B6929">
        <w:rPr>
          <w:rFonts w:ascii="Times New Roman" w:hAnsi="Times New Roman"/>
          <w:szCs w:val="22"/>
          <w:u w:val="single"/>
          <w:lang w:val="es-AR" w:eastAsia="en-US"/>
        </w:rPr>
        <w:t xml:space="preserve"> </w:t>
      </w:r>
      <w:r w:rsidR="002A29A1">
        <w:rPr>
          <w:rFonts w:ascii="Times New Roman" w:hAnsi="Times New Roman"/>
          <w:szCs w:val="22"/>
          <w:u w:val="single"/>
          <w:lang w:val="es-AR" w:eastAsia="en-US"/>
        </w:rPr>
        <w:t>cuarta</w:t>
      </w:r>
      <w:r w:rsidR="002A29A1" w:rsidRPr="002B6929">
        <w:rPr>
          <w:rFonts w:ascii="Times New Roman" w:hAnsi="Times New Roman"/>
          <w:szCs w:val="22"/>
          <w:u w:val="single"/>
          <w:lang w:val="es-AR" w:eastAsia="en-US"/>
        </w:rPr>
        <w:t xml:space="preserve"> </w:t>
      </w:r>
      <w:r w:rsidR="00E26367" w:rsidRPr="002B6929">
        <w:rPr>
          <w:rFonts w:ascii="Times New Roman" w:hAnsi="Times New Roman"/>
          <w:szCs w:val="22"/>
          <w:u w:val="single"/>
          <w:lang w:val="es-AR" w:eastAsia="en-US"/>
        </w:rPr>
        <w:t>Reunión Ordinaria</w:t>
      </w:r>
    </w:p>
    <w:p w14:paraId="2F63CEFD" w14:textId="0824C677" w:rsidR="00E26367" w:rsidRPr="002B6929" w:rsidRDefault="002A29A1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6300"/>
        </w:tabs>
        <w:suppressAutoHyphens/>
        <w:rPr>
          <w:rFonts w:ascii="Times New Roman" w:hAnsi="Times New Roman"/>
          <w:szCs w:val="22"/>
          <w:lang w:val="es-AR" w:eastAsia="en-US"/>
        </w:rPr>
      </w:pPr>
      <w:r>
        <w:rPr>
          <w:rFonts w:ascii="Times New Roman" w:hAnsi="Times New Roman"/>
          <w:szCs w:val="22"/>
          <w:lang w:val="es-AR" w:eastAsia="en-US"/>
        </w:rPr>
        <w:t xml:space="preserve">23 </w:t>
      </w:r>
      <w:r w:rsidR="00E26367" w:rsidRPr="002B6929">
        <w:rPr>
          <w:rFonts w:ascii="Times New Roman" w:hAnsi="Times New Roman"/>
          <w:szCs w:val="22"/>
          <w:lang w:val="es-AR" w:eastAsia="en-US"/>
        </w:rPr>
        <w:t xml:space="preserve">de </w:t>
      </w:r>
      <w:r>
        <w:rPr>
          <w:rFonts w:ascii="Times New Roman" w:hAnsi="Times New Roman"/>
          <w:szCs w:val="22"/>
          <w:lang w:val="es-AR" w:eastAsia="en-US"/>
        </w:rPr>
        <w:t>mayo</w:t>
      </w:r>
      <w:r w:rsidRPr="002B6929">
        <w:rPr>
          <w:rFonts w:ascii="Times New Roman" w:hAnsi="Times New Roman"/>
          <w:szCs w:val="22"/>
          <w:lang w:val="es-AR" w:eastAsia="en-US"/>
        </w:rPr>
        <w:t xml:space="preserve"> </w:t>
      </w:r>
      <w:r w:rsidR="00E26367" w:rsidRPr="002B6929">
        <w:rPr>
          <w:rFonts w:ascii="Times New Roman" w:hAnsi="Times New Roman"/>
          <w:szCs w:val="22"/>
          <w:lang w:val="es-AR" w:eastAsia="en-US"/>
        </w:rPr>
        <w:t xml:space="preserve">de </w:t>
      </w:r>
      <w:r w:rsidR="00A35A5F" w:rsidRPr="002B6929">
        <w:rPr>
          <w:rFonts w:ascii="Times New Roman" w:hAnsi="Times New Roman"/>
          <w:szCs w:val="22"/>
          <w:lang w:val="es-AR" w:eastAsia="en-US"/>
        </w:rPr>
        <w:t>202</w:t>
      </w:r>
      <w:r>
        <w:rPr>
          <w:rFonts w:ascii="Times New Roman" w:hAnsi="Times New Roman"/>
          <w:szCs w:val="22"/>
          <w:lang w:val="es-AR" w:eastAsia="en-US"/>
        </w:rPr>
        <w:t>4</w:t>
      </w:r>
    </w:p>
    <w:p w14:paraId="230887EB" w14:textId="05DE84A6" w:rsidR="00E26367" w:rsidRPr="002B692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6300"/>
        </w:tabs>
        <w:suppressAutoHyphens/>
        <w:rPr>
          <w:rFonts w:ascii="Times New Roman" w:hAnsi="Times New Roman"/>
          <w:szCs w:val="22"/>
          <w:lang w:val="es-AR" w:eastAsia="en-US"/>
        </w:rPr>
      </w:pPr>
      <w:r w:rsidRPr="002B6929">
        <w:rPr>
          <w:rFonts w:ascii="Times New Roman" w:hAnsi="Times New Roman"/>
          <w:szCs w:val="22"/>
          <w:lang w:val="es-AR" w:eastAsia="en-US"/>
        </w:rPr>
        <w:t>Washington, D.C. (</w:t>
      </w:r>
      <w:r w:rsidR="002A29A1">
        <w:rPr>
          <w:rFonts w:ascii="Times New Roman" w:hAnsi="Times New Roman"/>
          <w:szCs w:val="22"/>
          <w:lang w:val="es-AR" w:eastAsia="en-US"/>
        </w:rPr>
        <w:t>Formato híbrido</w:t>
      </w:r>
      <w:r w:rsidRPr="002B6929">
        <w:rPr>
          <w:rFonts w:ascii="Times New Roman" w:hAnsi="Times New Roman"/>
          <w:szCs w:val="22"/>
          <w:lang w:val="es-AR" w:eastAsia="en-US"/>
        </w:rPr>
        <w:t>)</w:t>
      </w:r>
    </w:p>
    <w:p w14:paraId="19530B34" w14:textId="77777777" w:rsidR="00E26367" w:rsidRPr="00891EB6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6300"/>
        </w:tabs>
        <w:suppressAutoHyphens/>
        <w:rPr>
          <w:rFonts w:ascii="Times New Roman" w:hAnsi="Times New Roman"/>
          <w:szCs w:val="22"/>
          <w:lang w:val="es-AR" w:eastAsia="en-US"/>
        </w:rPr>
      </w:pPr>
    </w:p>
    <w:p w14:paraId="21E192A6" w14:textId="77777777" w:rsidR="00E26367" w:rsidRDefault="00E26367" w:rsidP="00E26367">
      <w:pPr>
        <w:keepLines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hAnsi="Times New Roman"/>
          <w:color w:val="000000"/>
          <w:szCs w:val="22"/>
          <w:lang w:val="es-AR" w:eastAsia="en-US"/>
        </w:rPr>
      </w:pPr>
    </w:p>
    <w:p w14:paraId="65C3AC17" w14:textId="1D35D0E5" w:rsidR="00E26367" w:rsidRPr="00D9471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276" w:lineRule="auto"/>
        <w:jc w:val="center"/>
        <w:rPr>
          <w:rFonts w:ascii="Times New Roman" w:eastAsia="Batang" w:hAnsi="Times New Roman"/>
          <w:szCs w:val="22"/>
          <w:lang w:val="es-ES_tradnl" w:eastAsia="en-US"/>
        </w:rPr>
      </w:pPr>
      <w:r w:rsidRPr="00D94719">
        <w:rPr>
          <w:rFonts w:ascii="Times New Roman" w:eastAsia="Batang" w:hAnsi="Times New Roman"/>
          <w:szCs w:val="22"/>
          <w:lang w:val="es-ES_tradnl" w:eastAsia="en-US"/>
        </w:rPr>
        <w:t>LISTA DE INVITADOS</w:t>
      </w:r>
    </w:p>
    <w:p w14:paraId="1EADDAA1" w14:textId="509A6AAC" w:rsidR="00E26367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276" w:lineRule="auto"/>
        <w:jc w:val="center"/>
        <w:rPr>
          <w:rFonts w:ascii="Times New Roman" w:eastAsia="SimSun" w:hAnsi="Times New Roman"/>
          <w:szCs w:val="22"/>
          <w:lang w:val="es-ES_tradnl" w:eastAsia="en-US"/>
        </w:rPr>
      </w:pPr>
      <w:r w:rsidRPr="00D94719">
        <w:rPr>
          <w:rFonts w:ascii="Times New Roman" w:eastAsia="SimSun" w:hAnsi="Times New Roman"/>
          <w:szCs w:val="22"/>
          <w:lang w:val="es-ES_tradnl" w:eastAsia="en-US"/>
        </w:rPr>
        <w:t>(</w:t>
      </w:r>
      <w:r w:rsidR="00964A73" w:rsidRPr="00964A73">
        <w:rPr>
          <w:color w:val="000000"/>
          <w:szCs w:val="22"/>
          <w:lang w:val="es-AR"/>
        </w:rPr>
        <w:t>Acordado durante la Reunión Preparatoria celebrada el</w:t>
      </w:r>
      <w:r w:rsidR="00964A73">
        <w:rPr>
          <w:color w:val="000000"/>
          <w:szCs w:val="22"/>
          <w:lang w:val="es-AR"/>
        </w:rPr>
        <w:t xml:space="preserve"> </w:t>
      </w:r>
      <w:r w:rsidR="0013094E">
        <w:rPr>
          <w:color w:val="000000"/>
          <w:szCs w:val="22"/>
          <w:lang w:val="es-AR"/>
        </w:rPr>
        <w:t>30 de abril de 2024</w:t>
      </w:r>
      <w:r w:rsidRPr="00D94719">
        <w:rPr>
          <w:rFonts w:ascii="Times New Roman" w:eastAsia="SimSun" w:hAnsi="Times New Roman"/>
          <w:szCs w:val="22"/>
          <w:lang w:val="es-ES_tradnl" w:eastAsia="en-US"/>
        </w:rPr>
        <w:t xml:space="preserve">)  </w:t>
      </w:r>
    </w:p>
    <w:p w14:paraId="0EA91806" w14:textId="77777777" w:rsidR="00E26367" w:rsidRPr="00D9471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276" w:lineRule="auto"/>
        <w:jc w:val="center"/>
        <w:rPr>
          <w:rFonts w:ascii="Times New Roman" w:eastAsia="SimSun" w:hAnsi="Times New Roman"/>
          <w:szCs w:val="22"/>
          <w:lang w:val="es-ES_tradnl" w:eastAsia="en-US"/>
        </w:rPr>
      </w:pPr>
    </w:p>
    <w:p w14:paraId="080B673D" w14:textId="77777777" w:rsidR="00E26367" w:rsidRPr="00D9471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276" w:lineRule="auto"/>
        <w:jc w:val="left"/>
        <w:rPr>
          <w:rFonts w:ascii="Times New Roman" w:eastAsia="SimSun" w:hAnsi="Times New Roman"/>
          <w:szCs w:val="22"/>
          <w:lang w:val="es-ES_tradnl" w:eastAsia="en-US"/>
        </w:rPr>
      </w:pPr>
      <w:r w:rsidRPr="00D94719">
        <w:rPr>
          <w:rFonts w:ascii="Times New Roman" w:eastAsia="Batang" w:hAnsi="Times New Roman"/>
          <w:szCs w:val="22"/>
          <w:lang w:val="es-ES_tradnl" w:eastAsia="en-US"/>
        </w:rPr>
        <w:t>a)</w:t>
      </w:r>
      <w:r w:rsidRPr="00D94719">
        <w:rPr>
          <w:rFonts w:ascii="Times New Roman" w:eastAsia="Batang" w:hAnsi="Times New Roman"/>
          <w:szCs w:val="22"/>
          <w:lang w:val="es-ES_tradnl" w:eastAsia="en-US"/>
        </w:rPr>
        <w:tab/>
        <w:t>ESTADOS PARTE DE LA CIFTA</w:t>
      </w:r>
    </w:p>
    <w:p w14:paraId="38844675" w14:textId="77777777" w:rsidR="00E26367" w:rsidRPr="00D9471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276" w:lineRule="auto"/>
        <w:jc w:val="left"/>
        <w:rPr>
          <w:rFonts w:ascii="Times New Roman" w:eastAsia="Batang" w:hAnsi="Times New Roman"/>
          <w:szCs w:val="22"/>
          <w:lang w:val="es-ES_tradnl" w:eastAsia="en-US"/>
        </w:rPr>
      </w:pPr>
      <w:r w:rsidRPr="00D94719">
        <w:rPr>
          <w:rFonts w:ascii="Times New Roman" w:eastAsia="Batang" w:hAnsi="Times New Roman"/>
          <w:szCs w:val="22"/>
          <w:lang w:val="es-ES_tradnl" w:eastAsia="en-US"/>
        </w:rPr>
        <w:t>b)</w:t>
      </w:r>
      <w:r w:rsidRPr="00D94719">
        <w:rPr>
          <w:rFonts w:ascii="Times New Roman" w:eastAsia="Batang" w:hAnsi="Times New Roman"/>
          <w:szCs w:val="22"/>
          <w:lang w:val="es-ES_tradnl" w:eastAsia="en-US"/>
        </w:rPr>
        <w:tab/>
        <w:t>ESTADOS SIGNATARIOS DE LA CIFTA</w:t>
      </w:r>
    </w:p>
    <w:p w14:paraId="458FD24B" w14:textId="77777777" w:rsidR="00E26367" w:rsidRPr="00D9471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276" w:lineRule="auto"/>
        <w:jc w:val="left"/>
        <w:rPr>
          <w:rFonts w:ascii="Times New Roman" w:eastAsia="SimSun" w:hAnsi="Times New Roman"/>
          <w:szCs w:val="22"/>
          <w:lang w:val="es-ES_tradnl" w:eastAsia="en-US"/>
        </w:rPr>
      </w:pPr>
      <w:r w:rsidRPr="00D94719">
        <w:rPr>
          <w:rFonts w:ascii="Times New Roman" w:eastAsia="Batang" w:hAnsi="Times New Roman"/>
          <w:szCs w:val="22"/>
          <w:lang w:val="es-ES_tradnl" w:eastAsia="en-US"/>
        </w:rPr>
        <w:t>c)</w:t>
      </w:r>
      <w:r w:rsidRPr="00D94719">
        <w:rPr>
          <w:rFonts w:ascii="Times New Roman" w:eastAsia="Batang" w:hAnsi="Times New Roman"/>
          <w:szCs w:val="22"/>
          <w:lang w:val="es-ES_tradnl" w:eastAsia="en-US"/>
        </w:rPr>
        <w:tab/>
        <w:t>OBSERVADORES PERMANENTES ANTE LA OEA</w:t>
      </w:r>
    </w:p>
    <w:p w14:paraId="39834E47" w14:textId="77777777" w:rsidR="00E26367" w:rsidRPr="00D9471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720" w:hanging="720"/>
        <w:outlineLvl w:val="0"/>
        <w:rPr>
          <w:rFonts w:ascii="Times New Roman" w:eastAsia="MS Mincho" w:hAnsi="Times New Roman"/>
          <w:spacing w:val="-2"/>
          <w:szCs w:val="22"/>
          <w:lang w:val="es-ES_tradnl" w:eastAsia="en-US"/>
        </w:rPr>
      </w:pPr>
      <w:r w:rsidRPr="00D94719">
        <w:rPr>
          <w:rFonts w:ascii="Times New Roman" w:eastAsia="MS Mincho" w:hAnsi="Times New Roman"/>
          <w:spacing w:val="-2"/>
          <w:szCs w:val="22"/>
          <w:lang w:val="es-ES_tradnl" w:eastAsia="en-US"/>
        </w:rPr>
        <w:t>d)</w:t>
      </w:r>
      <w:r w:rsidRPr="00D94719">
        <w:rPr>
          <w:rFonts w:ascii="Times New Roman" w:eastAsia="MS Mincho" w:hAnsi="Times New Roman"/>
          <w:spacing w:val="-2"/>
          <w:szCs w:val="22"/>
          <w:lang w:val="es-ES_tradnl" w:eastAsia="en-US"/>
        </w:rPr>
        <w:tab/>
        <w:t>ENTIDADES</w:t>
      </w:r>
      <w:r w:rsidRPr="00D94719">
        <w:rPr>
          <w:rFonts w:ascii="Times New Roman" w:eastAsia="MS Mincho" w:hAnsi="Times New Roman"/>
          <w:szCs w:val="22"/>
          <w:lang w:val="es-ES_tradnl" w:eastAsia="en-US"/>
        </w:rPr>
        <w:t xml:space="preserve"> </w:t>
      </w:r>
      <w:r w:rsidRPr="00D94719">
        <w:rPr>
          <w:rFonts w:ascii="Times New Roman" w:eastAsia="MS Mincho" w:hAnsi="Times New Roman"/>
          <w:spacing w:val="-2"/>
          <w:szCs w:val="22"/>
          <w:lang w:val="es-ES_tradnl" w:eastAsia="en-US"/>
        </w:rPr>
        <w:t>Y ORGANISMOS INTERAMERICANOS REGIONALES O SUBREGIONALES</w:t>
      </w:r>
    </w:p>
    <w:p w14:paraId="7D5EDB1F" w14:textId="77777777" w:rsidR="00E26367" w:rsidRPr="00D9471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ind w:left="1440"/>
        <w:rPr>
          <w:rFonts w:ascii="Times New Roman" w:hAnsi="Times New Roman"/>
          <w:spacing w:val="-2"/>
          <w:szCs w:val="22"/>
          <w:lang w:val="es-ES_tradnl" w:eastAsia="en-US"/>
        </w:rPr>
      </w:pPr>
    </w:p>
    <w:p w14:paraId="3B093297" w14:textId="77777777" w:rsidR="00E26367" w:rsidRPr="00D94719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>Banco Interamericano de Desarrollo (BID)</w:t>
      </w:r>
    </w:p>
    <w:p w14:paraId="6AE6AE48" w14:textId="77777777" w:rsidR="00E26367" w:rsidRPr="00D94719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>Comunidad Andina (CAN)</w:t>
      </w:r>
    </w:p>
    <w:p w14:paraId="2EB901C9" w14:textId="77777777" w:rsidR="00E26367" w:rsidRPr="00D94719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 xml:space="preserve">Comunidad Caribeña (CARICOM) </w:t>
      </w:r>
    </w:p>
    <w:p w14:paraId="0A8638CA" w14:textId="77777777" w:rsidR="00E26367" w:rsidRPr="00D94719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 xml:space="preserve">Agencia de Implementación de Seguridad y contra la Delincuencia de la Comunidad del Caribe (CARICOM-IMPACS) </w:t>
      </w:r>
    </w:p>
    <w:p w14:paraId="5A3D5CC5" w14:textId="77777777" w:rsidR="00E26367" w:rsidRPr="00D94719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>Comunidad de Policías de las Américas (AMERIPOL)</w:t>
      </w:r>
    </w:p>
    <w:p w14:paraId="7F1CE507" w14:textId="77777777" w:rsidR="00E26367" w:rsidRPr="00D94719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>Secretaría del Mercado Común del Sur (MERCOSUR)</w:t>
      </w:r>
    </w:p>
    <w:p w14:paraId="128B3A3A" w14:textId="77777777" w:rsidR="00E26367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>Sistema de Integración Centroamericana (SICA)</w:t>
      </w:r>
    </w:p>
    <w:p w14:paraId="02458024" w14:textId="77777777" w:rsidR="00E26367" w:rsidRPr="00D94719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2F71AD">
        <w:rPr>
          <w:rFonts w:ascii="Times New Roman" w:hAnsi="Times New Roman"/>
          <w:szCs w:val="22"/>
          <w:lang w:val="es-ES_tradnl" w:eastAsia="en-US"/>
        </w:rPr>
        <w:t>Sistema de Seguridad Regional (SSR)</w:t>
      </w:r>
    </w:p>
    <w:p w14:paraId="3F5199FA" w14:textId="77777777" w:rsidR="00E26367" w:rsidRPr="00D9471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left="720"/>
        <w:outlineLvl w:val="0"/>
        <w:rPr>
          <w:rFonts w:ascii="Times New Roman" w:hAnsi="Times New Roman"/>
          <w:szCs w:val="22"/>
          <w:lang w:val="es-ES_tradnl" w:eastAsia="en-US"/>
        </w:rPr>
      </w:pPr>
    </w:p>
    <w:p w14:paraId="388CEECE" w14:textId="77777777" w:rsidR="00E26367" w:rsidRPr="00D9471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720" w:hanging="720"/>
        <w:outlineLvl w:val="0"/>
        <w:rPr>
          <w:rFonts w:ascii="Times New Roman" w:eastAsia="MS Mincho" w:hAnsi="Times New Roman"/>
          <w:spacing w:val="-2"/>
          <w:szCs w:val="22"/>
          <w:lang w:val="es-ES_tradnl" w:eastAsia="en-US"/>
        </w:rPr>
      </w:pPr>
      <w:r w:rsidRPr="00D94719">
        <w:rPr>
          <w:rFonts w:ascii="Times New Roman" w:eastAsia="MS Mincho" w:hAnsi="Times New Roman"/>
          <w:spacing w:val="-2"/>
          <w:szCs w:val="22"/>
          <w:lang w:val="es-ES_tradnl" w:eastAsia="en-US"/>
        </w:rPr>
        <w:t>e)</w:t>
      </w:r>
      <w:r w:rsidRPr="00D94719">
        <w:rPr>
          <w:rFonts w:ascii="Times New Roman" w:eastAsia="MS Mincho" w:hAnsi="Times New Roman"/>
          <w:spacing w:val="-2"/>
          <w:szCs w:val="22"/>
          <w:lang w:val="es-ES_tradnl" w:eastAsia="en-US"/>
        </w:rPr>
        <w:tab/>
        <w:t>ORGANISMOS ESPECIALIZADOS DE LAS NACIONES UNIDAS Y DE OTRAS ORGANIZACIONES INTERNACIONALES</w:t>
      </w:r>
    </w:p>
    <w:p w14:paraId="11B21D4B" w14:textId="77777777" w:rsidR="00E26367" w:rsidRPr="00D9471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720" w:hanging="720"/>
        <w:jc w:val="left"/>
        <w:outlineLvl w:val="0"/>
        <w:rPr>
          <w:rFonts w:ascii="Times New Roman" w:eastAsia="MS Mincho" w:hAnsi="Times New Roman"/>
          <w:spacing w:val="-2"/>
          <w:szCs w:val="22"/>
          <w:lang w:val="es-ES_tradnl" w:eastAsia="en-US"/>
        </w:rPr>
      </w:pPr>
    </w:p>
    <w:p w14:paraId="791A9285" w14:textId="77777777" w:rsidR="00E26367" w:rsidRPr="00D94719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>Oficina de Asuntos de Desarme de la Naciones Unidas (UNODA)</w:t>
      </w:r>
    </w:p>
    <w:p w14:paraId="0B73F513" w14:textId="77777777" w:rsidR="00E26367" w:rsidRPr="00D94719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>Oficina de las Naciones Unidas contra la Droga y el Delito (UNODC)</w:t>
      </w:r>
    </w:p>
    <w:p w14:paraId="7A8D9E02" w14:textId="77777777" w:rsidR="00E26367" w:rsidRPr="00D94719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>Organización Internacional de Policía Criminal (OIPC-INTERPOL)</w:t>
      </w:r>
    </w:p>
    <w:p w14:paraId="25F3B734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t>Centro Regional de las Naciones Unidas para la Paz, el Desarme y el Desarrollo en América Latina y el Caribe (UN-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LiREC</w:t>
      </w:r>
      <w:proofErr w:type="spellEnd"/>
      <w:r w:rsidRPr="00CE41DA">
        <w:rPr>
          <w:rFonts w:ascii="Times New Roman" w:hAnsi="Times New Roman"/>
          <w:szCs w:val="22"/>
          <w:lang w:val="es-ES_tradnl" w:eastAsia="en-US"/>
        </w:rPr>
        <w:t>)</w:t>
      </w:r>
    </w:p>
    <w:p w14:paraId="11C7FEC4" w14:textId="77777777" w:rsidR="00E26367" w:rsidRPr="00D94719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>Instituto de las Naciones Unidas de Investigación sobre el Desarme (UNIDIR)</w:t>
      </w:r>
    </w:p>
    <w:p w14:paraId="40855382" w14:textId="77777777" w:rsidR="00E26367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>Organización para Seguridad y Cooperación en Europa (OSCE)</w:t>
      </w:r>
    </w:p>
    <w:p w14:paraId="55E185CE" w14:textId="77777777" w:rsidR="00E26367" w:rsidRPr="00D94719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>
        <w:rPr>
          <w:rFonts w:ascii="Times New Roman" w:hAnsi="Times New Roman"/>
          <w:szCs w:val="22"/>
          <w:lang w:val="es-ES_tradnl" w:eastAsia="en-US"/>
        </w:rPr>
        <w:t>Organización Mundial de Aduanas (OMA)</w:t>
      </w:r>
    </w:p>
    <w:p w14:paraId="47D71909" w14:textId="77777777" w:rsidR="00E26367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>Presidencia y Secretaría Técnica del Tratado de Comercio de Armas</w:t>
      </w:r>
      <w:r>
        <w:rPr>
          <w:rFonts w:ascii="Times New Roman" w:hAnsi="Times New Roman"/>
          <w:szCs w:val="22"/>
          <w:lang w:val="es-ES_tradnl" w:eastAsia="en-US"/>
        </w:rPr>
        <w:t xml:space="preserve"> </w:t>
      </w:r>
    </w:p>
    <w:p w14:paraId="21E84903" w14:textId="77777777" w:rsidR="00E26367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>
        <w:rPr>
          <w:rFonts w:ascii="Times New Roman" w:hAnsi="Times New Roman"/>
          <w:szCs w:val="22"/>
          <w:lang w:val="es-ES_tradnl" w:eastAsia="en-US"/>
        </w:rPr>
        <w:lastRenderedPageBreak/>
        <w:t>Instituto Interregional de la Naciones Unidas para Investigaciones sobre la Delincuencia y la Justicia (UNICRI)</w:t>
      </w:r>
    </w:p>
    <w:p w14:paraId="6745AA4A" w14:textId="77777777" w:rsidR="00E26367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>
        <w:rPr>
          <w:rFonts w:ascii="Times New Roman" w:hAnsi="Times New Roman"/>
          <w:szCs w:val="22"/>
          <w:lang w:val="es-ES_tradnl" w:eastAsia="en-US"/>
        </w:rPr>
        <w:t>Grupo de Acción Financiera (GAFI)</w:t>
      </w:r>
    </w:p>
    <w:p w14:paraId="76A2CD8B" w14:textId="77777777" w:rsidR="00E26367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>
        <w:rPr>
          <w:rFonts w:ascii="Times New Roman" w:hAnsi="Times New Roman"/>
          <w:szCs w:val="22"/>
          <w:lang w:val="es-ES_tradnl" w:eastAsia="en-US"/>
        </w:rPr>
        <w:t>Grupo de Acción Financiera de Latinoamérica (GAFILAT)</w:t>
      </w:r>
    </w:p>
    <w:p w14:paraId="5EB44694" w14:textId="77777777" w:rsidR="00E26367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F5130C">
        <w:rPr>
          <w:rFonts w:ascii="Times New Roman" w:hAnsi="Times New Roman"/>
          <w:szCs w:val="22"/>
          <w:lang w:eastAsia="en-US"/>
        </w:rPr>
        <w:t>Grupo de Acción Financiera del Caribe</w:t>
      </w:r>
      <w:r>
        <w:rPr>
          <w:rFonts w:ascii="Times New Roman" w:hAnsi="Times New Roman"/>
          <w:szCs w:val="22"/>
          <w:lang w:eastAsia="en-US"/>
        </w:rPr>
        <w:t xml:space="preserve"> (GAFIC)</w:t>
      </w:r>
    </w:p>
    <w:p w14:paraId="450489FC" w14:textId="77777777" w:rsidR="00E26367" w:rsidRPr="00F5130C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>
        <w:rPr>
          <w:rFonts w:ascii="Times New Roman" w:hAnsi="Times New Roman"/>
          <w:szCs w:val="22"/>
          <w:lang w:val="es-ES_tradnl" w:eastAsia="en-US"/>
        </w:rPr>
        <w:t>Grupo Egmont.</w:t>
      </w:r>
    </w:p>
    <w:p w14:paraId="5A2E69CD" w14:textId="77777777" w:rsidR="00E26367" w:rsidRDefault="00E26367" w:rsidP="00E26367">
      <w:pPr>
        <w:widowControl/>
        <w:tabs>
          <w:tab w:val="clear" w:pos="72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left="108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</w:p>
    <w:p w14:paraId="419DD4D5" w14:textId="77777777" w:rsidR="00E26367" w:rsidRPr="00D9471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left="1440"/>
        <w:outlineLvl w:val="0"/>
        <w:rPr>
          <w:rFonts w:ascii="Times New Roman" w:hAnsi="Times New Roman"/>
          <w:szCs w:val="22"/>
          <w:lang w:val="es-ES_tradnl" w:eastAsia="en-US"/>
        </w:rPr>
      </w:pPr>
    </w:p>
    <w:p w14:paraId="5EFAD6C7" w14:textId="687B0123" w:rsidR="00E26367" w:rsidRPr="00D9471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720" w:hanging="720"/>
        <w:outlineLvl w:val="0"/>
        <w:rPr>
          <w:rFonts w:ascii="Times New Roman" w:eastAsia="MS Mincho" w:hAnsi="Times New Roman"/>
          <w:spacing w:val="-2"/>
          <w:szCs w:val="22"/>
          <w:lang w:val="es-ES_tradnl" w:eastAsia="en-US"/>
        </w:rPr>
      </w:pPr>
      <w:r w:rsidRPr="00D94719">
        <w:rPr>
          <w:rFonts w:ascii="Times New Roman" w:eastAsia="MS Mincho" w:hAnsi="Times New Roman"/>
          <w:szCs w:val="22"/>
          <w:lang w:val="es-ES_tradnl" w:eastAsia="en-US"/>
        </w:rPr>
        <w:t>f)</w:t>
      </w:r>
      <w:r w:rsidRPr="00D94719">
        <w:rPr>
          <w:rFonts w:ascii="Times New Roman" w:eastAsia="MS Mincho" w:hAnsi="Times New Roman"/>
          <w:szCs w:val="22"/>
          <w:lang w:val="es-ES_tradnl" w:eastAsia="en-US"/>
        </w:rPr>
        <w:tab/>
        <w:t>ÓRGANOS Y ENTIDADES DE LA ORGANIZACIÓN DE LOS ESTADOS AMERICANOS</w:t>
      </w:r>
    </w:p>
    <w:p w14:paraId="580E839B" w14:textId="77777777" w:rsidR="00E26367" w:rsidRPr="00D94719" w:rsidRDefault="00E26367" w:rsidP="00E26367">
      <w:pPr>
        <w:widowControl/>
        <w:tabs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360"/>
        <w:jc w:val="left"/>
        <w:outlineLvl w:val="0"/>
        <w:rPr>
          <w:rFonts w:ascii="Times New Roman" w:eastAsia="MS Mincho" w:hAnsi="Times New Roman"/>
          <w:spacing w:val="-2"/>
          <w:szCs w:val="22"/>
          <w:lang w:val="es-ES_tradnl" w:eastAsia="en-US"/>
        </w:rPr>
      </w:pPr>
    </w:p>
    <w:p w14:paraId="3FDBC00E" w14:textId="77777777" w:rsidR="00E26367" w:rsidRPr="00D94719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right="-720" w:hanging="720"/>
        <w:jc w:val="left"/>
        <w:rPr>
          <w:rFonts w:ascii="Times New Roman" w:eastAsia="SimSun" w:hAnsi="Times New Roman"/>
          <w:szCs w:val="22"/>
          <w:lang w:val="es-ES_tradnl" w:eastAsia="en-US"/>
        </w:rPr>
      </w:pPr>
      <w:r w:rsidRPr="00D94719">
        <w:rPr>
          <w:rFonts w:ascii="Times New Roman" w:eastAsia="Batang" w:hAnsi="Times New Roman"/>
          <w:szCs w:val="22"/>
          <w:lang w:val="es-ES_tradnl" w:eastAsia="en-US"/>
        </w:rPr>
        <w:t>Comisión Interamericana para el Control del Abuso de Drogas (CICAD)</w:t>
      </w:r>
    </w:p>
    <w:p w14:paraId="6C639E64" w14:textId="77777777" w:rsidR="00E26367" w:rsidRPr="00D94719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>Comité Interamericano Contra el Terrorismo (CICTE)</w:t>
      </w:r>
    </w:p>
    <w:p w14:paraId="44C06334" w14:textId="77777777" w:rsidR="00E26367" w:rsidRPr="00D94719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eastAsia="SimSun" w:hAnsi="Times New Roman"/>
          <w:szCs w:val="22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>Junta Interamericana de Defensa (JID)</w:t>
      </w:r>
    </w:p>
    <w:p w14:paraId="23AAABEB" w14:textId="77777777" w:rsidR="00E26367" w:rsidRPr="00D94719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>Secretaría de Asuntos Jurídicos (SAJ)</w:t>
      </w:r>
    </w:p>
    <w:p w14:paraId="65920AAB" w14:textId="77777777" w:rsidR="00E26367" w:rsidRPr="00D9471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left"/>
        <w:rPr>
          <w:rFonts w:ascii="Times New Roman" w:hAnsi="Times New Roman"/>
          <w:caps/>
          <w:szCs w:val="22"/>
          <w:lang w:val="es-ES_tradnl" w:eastAsia="en-US"/>
        </w:rPr>
      </w:pPr>
      <w:r w:rsidRPr="00D94719">
        <w:rPr>
          <w:rFonts w:ascii="Times New Roman" w:hAnsi="Times New Roman"/>
          <w:caps/>
          <w:noProof/>
          <w:szCs w:val="22"/>
          <w:lang w:val="es-MX" w:eastAsia="es-MX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49869F5E" wp14:editId="4C9CB4EF">
                <wp:simplePos x="0" y="0"/>
                <wp:positionH relativeFrom="column">
                  <wp:posOffset>-91440</wp:posOffset>
                </wp:positionH>
                <wp:positionV relativeFrom="page">
                  <wp:posOffset>9315450</wp:posOffset>
                </wp:positionV>
                <wp:extent cx="3383280" cy="22860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6B5D7E" w14:textId="77777777" w:rsidR="00E26367" w:rsidRPr="00EC59E0" w:rsidRDefault="00E26367" w:rsidP="00E26367">
                            <w:pPr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869F5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2pt;margin-top:733.5pt;width:266.4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" filled="f" stroked="f">
                <v:textbox>
                  <w:txbxContent>
                    <w:p w14:paraId="306B5D7E" w14:textId="77777777" w:rsidR="00E26367" w:rsidRPr="00EC59E0" w:rsidRDefault="00E26367" w:rsidP="00E26367">
                      <w:pPr>
                        <w:rPr>
                          <w:sz w:val="18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2EB03A15" w14:textId="77777777" w:rsidR="00E26367" w:rsidRPr="00D9471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720" w:hanging="720"/>
        <w:jc w:val="left"/>
        <w:rPr>
          <w:rFonts w:ascii="Times New Roman" w:hAnsi="Times New Roman"/>
          <w:szCs w:val="22"/>
          <w:vertAlign w:val="superscript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>g)</w:t>
      </w:r>
      <w:r w:rsidRPr="00D94719">
        <w:rPr>
          <w:rFonts w:ascii="Times New Roman" w:hAnsi="Times New Roman"/>
          <w:szCs w:val="22"/>
          <w:lang w:val="es-ES_tradnl" w:eastAsia="en-US"/>
        </w:rPr>
        <w:tab/>
        <w:t xml:space="preserve">ORGANIZACIONES DE LA SOCIEDAD CIVIL </w:t>
      </w:r>
      <w:r w:rsidRPr="00D94719">
        <w:rPr>
          <w:rFonts w:ascii="Times New Roman" w:hAnsi="Times New Roman"/>
          <w:szCs w:val="22"/>
          <w:u w:val="single"/>
          <w:vertAlign w:val="superscript"/>
          <w:lang w:val="es-ES_tradnl" w:eastAsia="en-US"/>
        </w:rPr>
        <w:footnoteReference w:id="1"/>
      </w:r>
      <w:r w:rsidRPr="00D94719">
        <w:rPr>
          <w:rFonts w:ascii="Times New Roman" w:hAnsi="Times New Roman"/>
          <w:szCs w:val="22"/>
          <w:vertAlign w:val="superscript"/>
          <w:lang w:val="es-ES_tradnl" w:eastAsia="en-US"/>
        </w:rPr>
        <w:t xml:space="preserve">/                </w:t>
      </w:r>
    </w:p>
    <w:p w14:paraId="39B10A0D" w14:textId="77777777" w:rsidR="00E26367" w:rsidRPr="00D9471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720" w:hanging="720"/>
        <w:jc w:val="left"/>
        <w:rPr>
          <w:rFonts w:ascii="Times New Roman" w:hAnsi="Times New Roman"/>
          <w:szCs w:val="22"/>
          <w:lang w:val="es-ES_tradnl" w:eastAsia="en-US"/>
        </w:rPr>
      </w:pPr>
    </w:p>
    <w:p w14:paraId="57DB6711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t>Diálogo Interamericano</w:t>
      </w:r>
    </w:p>
    <w:p w14:paraId="170DE8EB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t xml:space="preserve">The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Initiative</w:t>
      </w:r>
      <w:proofErr w:type="spellEnd"/>
      <w:r w:rsidRPr="00CE41DA">
        <w:rPr>
          <w:rFonts w:ascii="Times New Roman" w:hAnsi="Times New Roman"/>
          <w:szCs w:val="22"/>
          <w:lang w:val="es-ES_tradnl" w:eastAsia="en-US"/>
        </w:rPr>
        <w:t xml:space="preserve"> for Inclusive Security</w:t>
      </w:r>
    </w:p>
    <w:p w14:paraId="0BAD4EE0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t xml:space="preserve">Washington Office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on</w:t>
      </w:r>
      <w:proofErr w:type="spellEnd"/>
      <w:r w:rsidRPr="00CE41DA">
        <w:rPr>
          <w:rFonts w:ascii="Times New Roman" w:hAnsi="Times New Roman"/>
          <w:szCs w:val="22"/>
          <w:lang w:val="es-ES_tradnl" w:eastAsia="en-US"/>
        </w:rPr>
        <w:t xml:space="preserve">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Latin</w:t>
      </w:r>
      <w:proofErr w:type="spellEnd"/>
      <w:r w:rsidRPr="00CE41DA">
        <w:rPr>
          <w:rFonts w:ascii="Times New Roman" w:hAnsi="Times New Roman"/>
          <w:szCs w:val="22"/>
          <w:lang w:val="es-ES_tradnl" w:eastAsia="en-US"/>
        </w:rPr>
        <w:t xml:space="preserve">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America</w:t>
      </w:r>
      <w:proofErr w:type="spellEnd"/>
    </w:p>
    <w:p w14:paraId="12B79024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t xml:space="preserve">Open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Society</w:t>
      </w:r>
      <w:proofErr w:type="spellEnd"/>
      <w:r w:rsidRPr="00CE41DA">
        <w:rPr>
          <w:rFonts w:ascii="Times New Roman" w:hAnsi="Times New Roman"/>
          <w:szCs w:val="22"/>
          <w:lang w:val="es-ES_tradnl" w:eastAsia="en-US"/>
        </w:rPr>
        <w:t xml:space="preserve">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Foundations</w:t>
      </w:r>
      <w:proofErr w:type="spellEnd"/>
    </w:p>
    <w:p w14:paraId="2721615D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t xml:space="preserve">Instituto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Igarapé</w:t>
      </w:r>
      <w:proofErr w:type="spellEnd"/>
    </w:p>
    <w:p w14:paraId="46A0EDAC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t>Fundación Arias para la Paz y el Progreso Humano</w:t>
      </w:r>
    </w:p>
    <w:p w14:paraId="26CAC4DD" w14:textId="08076FE5" w:rsidR="00E26367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n-US" w:eastAsia="en-US"/>
        </w:rPr>
      </w:pPr>
      <w:r w:rsidRPr="002B6929">
        <w:rPr>
          <w:rFonts w:ascii="Times New Roman" w:hAnsi="Times New Roman"/>
          <w:szCs w:val="22"/>
          <w:lang w:val="en-US" w:eastAsia="en-US"/>
        </w:rPr>
        <w:t>Transnational Alliance to Combat Illicit Trade (T</w:t>
      </w:r>
      <w:r w:rsidR="00141CE9">
        <w:rPr>
          <w:rFonts w:ascii="Times New Roman" w:hAnsi="Times New Roman"/>
          <w:szCs w:val="22"/>
          <w:lang w:val="en-US" w:eastAsia="en-US"/>
        </w:rPr>
        <w:t>RA</w:t>
      </w:r>
      <w:r w:rsidR="005A0EC0">
        <w:rPr>
          <w:rFonts w:ascii="Times New Roman" w:hAnsi="Times New Roman"/>
          <w:szCs w:val="22"/>
          <w:lang w:val="en-US" w:eastAsia="en-US"/>
        </w:rPr>
        <w:t>CIT</w:t>
      </w:r>
      <w:r w:rsidRPr="002B6929">
        <w:rPr>
          <w:rFonts w:ascii="Times New Roman" w:hAnsi="Times New Roman"/>
          <w:szCs w:val="22"/>
          <w:lang w:val="en-US" w:eastAsia="en-US"/>
        </w:rPr>
        <w:t>)</w:t>
      </w:r>
    </w:p>
    <w:p w14:paraId="4BEF22E8" w14:textId="77777777" w:rsidR="00E26367" w:rsidRPr="002B692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Times New Roman" w:hAnsi="Times New Roman"/>
          <w:spacing w:val="-2"/>
          <w:szCs w:val="22"/>
          <w:lang w:val="en-US" w:eastAsia="en-US"/>
        </w:rPr>
      </w:pPr>
    </w:p>
    <w:p w14:paraId="301B0935" w14:textId="77777777" w:rsidR="00E26367" w:rsidRPr="00D94719" w:rsidRDefault="00E26367" w:rsidP="00E26367">
      <w:pPr>
        <w:widowControl/>
        <w:numPr>
          <w:ilvl w:val="0"/>
          <w:numId w:val="22"/>
        </w:numPr>
        <w:tabs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num" w:pos="720"/>
        </w:tabs>
        <w:ind w:hanging="1080"/>
        <w:jc w:val="left"/>
        <w:rPr>
          <w:rFonts w:ascii="Times New Roman" w:hAnsi="Times New Roman"/>
          <w:spacing w:val="-2"/>
          <w:szCs w:val="22"/>
          <w:lang w:val="es-ES_tradnl" w:eastAsia="en-US"/>
        </w:rPr>
      </w:pPr>
      <w:r w:rsidRPr="00D94719">
        <w:rPr>
          <w:rFonts w:ascii="Times New Roman" w:hAnsi="Times New Roman"/>
          <w:spacing w:val="-2"/>
          <w:szCs w:val="22"/>
          <w:lang w:val="es-ES_tradnl" w:eastAsia="en-US"/>
        </w:rPr>
        <w:t>INVITADOS ESPECIALES</w:t>
      </w:r>
    </w:p>
    <w:p w14:paraId="183CF173" w14:textId="77777777" w:rsidR="00E26367" w:rsidRPr="00D9471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360"/>
        <w:rPr>
          <w:rFonts w:ascii="Times New Roman" w:hAnsi="Times New Roman"/>
          <w:spacing w:val="-2"/>
          <w:szCs w:val="22"/>
          <w:lang w:val="es-ES_tradnl" w:eastAsia="en-US"/>
        </w:rPr>
      </w:pPr>
    </w:p>
    <w:p w14:paraId="75078F48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Wassenaar</w:t>
      </w:r>
      <w:proofErr w:type="spellEnd"/>
      <w:r w:rsidRPr="00CE41DA">
        <w:rPr>
          <w:rFonts w:ascii="Times New Roman" w:hAnsi="Times New Roman"/>
          <w:szCs w:val="22"/>
          <w:lang w:val="es-ES_tradnl" w:eastAsia="en-US"/>
        </w:rPr>
        <w:t xml:space="preserve">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Arrangement</w:t>
      </w:r>
      <w:proofErr w:type="spellEnd"/>
    </w:p>
    <w:p w14:paraId="3E10BA70" w14:textId="77777777" w:rsidR="00E26367" w:rsidRPr="00BB7C64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n-US" w:eastAsia="en-US"/>
        </w:rPr>
      </w:pPr>
      <w:r w:rsidRPr="00BB7C64">
        <w:rPr>
          <w:rFonts w:ascii="Times New Roman" w:hAnsi="Times New Roman"/>
          <w:szCs w:val="22"/>
          <w:lang w:val="en-US" w:eastAsia="en-US"/>
        </w:rPr>
        <w:t>Ammunition Management Advisory Team (AMAT/GICHD)</w:t>
      </w:r>
    </w:p>
    <w:p w14:paraId="22CD2924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t xml:space="preserve">Small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Arms</w:t>
      </w:r>
      <w:proofErr w:type="spellEnd"/>
      <w:r w:rsidRPr="00CE41DA">
        <w:rPr>
          <w:rFonts w:ascii="Times New Roman" w:hAnsi="Times New Roman"/>
          <w:szCs w:val="22"/>
          <w:lang w:val="es-ES_tradnl" w:eastAsia="en-US"/>
        </w:rPr>
        <w:t xml:space="preserve">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Survey</w:t>
      </w:r>
      <w:proofErr w:type="spellEnd"/>
    </w:p>
    <w:p w14:paraId="33B00460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Conflict</w:t>
      </w:r>
      <w:proofErr w:type="spellEnd"/>
      <w:r w:rsidRPr="00CE41DA">
        <w:rPr>
          <w:rFonts w:ascii="Times New Roman" w:hAnsi="Times New Roman"/>
          <w:szCs w:val="22"/>
          <w:lang w:val="es-ES_tradnl" w:eastAsia="en-US"/>
        </w:rPr>
        <w:t xml:space="preserve">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Armament</w:t>
      </w:r>
      <w:proofErr w:type="spellEnd"/>
      <w:r w:rsidRPr="00CE41DA">
        <w:rPr>
          <w:rFonts w:ascii="Times New Roman" w:hAnsi="Times New Roman"/>
          <w:szCs w:val="22"/>
          <w:lang w:val="es-ES_tradnl" w:eastAsia="en-US"/>
        </w:rPr>
        <w:t xml:space="preserve">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Research</w:t>
      </w:r>
      <w:proofErr w:type="spellEnd"/>
    </w:p>
    <w:p w14:paraId="02A4967E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t>Stimson Center Washington</w:t>
      </w:r>
    </w:p>
    <w:p w14:paraId="7F2E1B6A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t xml:space="preserve">Instituto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Sou</w:t>
      </w:r>
      <w:proofErr w:type="spellEnd"/>
      <w:r w:rsidRPr="00CE41DA">
        <w:rPr>
          <w:rFonts w:ascii="Times New Roman" w:hAnsi="Times New Roman"/>
          <w:szCs w:val="22"/>
          <w:lang w:val="es-ES_tradnl" w:eastAsia="en-US"/>
        </w:rPr>
        <w:t xml:space="preserve"> da Paz </w:t>
      </w:r>
    </w:p>
    <w:p w14:paraId="26DEA1D4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t xml:space="preserve">Conectas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Direitos</w:t>
      </w:r>
      <w:proofErr w:type="spellEnd"/>
      <w:r w:rsidRPr="00CE41DA">
        <w:rPr>
          <w:rFonts w:ascii="Times New Roman" w:hAnsi="Times New Roman"/>
          <w:szCs w:val="22"/>
          <w:lang w:val="es-ES_tradnl" w:eastAsia="en-US"/>
        </w:rPr>
        <w:t xml:space="preserve"> Humanos</w:t>
      </w:r>
    </w:p>
    <w:p w14:paraId="45F31736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t xml:space="preserve">Control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Arms</w:t>
      </w:r>
      <w:proofErr w:type="spellEnd"/>
    </w:p>
    <w:p w14:paraId="19CE3A40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t>American Enterprise Institute (AEI)</w:t>
      </w:r>
    </w:p>
    <w:p w14:paraId="179D759B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t>Wilson Center</w:t>
      </w:r>
    </w:p>
    <w:p w14:paraId="0EB5724F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t xml:space="preserve">Global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Financial</w:t>
      </w:r>
      <w:proofErr w:type="spellEnd"/>
      <w:r w:rsidRPr="00CE41DA">
        <w:rPr>
          <w:rFonts w:ascii="Times New Roman" w:hAnsi="Times New Roman"/>
          <w:szCs w:val="22"/>
          <w:lang w:val="es-ES_tradnl" w:eastAsia="en-US"/>
        </w:rPr>
        <w:t xml:space="preserve">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Integrity</w:t>
      </w:r>
      <w:proofErr w:type="spellEnd"/>
    </w:p>
    <w:p w14:paraId="5640AB59" w14:textId="77777777" w:rsidR="00A67BC0" w:rsidRPr="009A3889" w:rsidRDefault="00A67BC0" w:rsidP="00A67BC0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n-US" w:eastAsia="en-US"/>
        </w:rPr>
      </w:pPr>
      <w:r w:rsidRPr="009A3889">
        <w:rPr>
          <w:rFonts w:ascii="Times New Roman" w:hAnsi="Times New Roman"/>
          <w:szCs w:val="22"/>
          <w:lang w:val="en-US" w:eastAsia="en-US"/>
        </w:rPr>
        <w:t>Global Action on Gun Violence</w:t>
      </w:r>
    </w:p>
    <w:p w14:paraId="61EF009C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lastRenderedPageBreak/>
        <w:t>Centro de Estudios Estratégicos e Internacionales (CSIS)</w:t>
      </w:r>
    </w:p>
    <w:p w14:paraId="3814C918" w14:textId="41B9AED2" w:rsidR="009A3889" w:rsidRPr="00AE5E80" w:rsidRDefault="00E26367" w:rsidP="00AE5E80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n-US" w:eastAsia="en-US"/>
        </w:rPr>
      </w:pPr>
      <w:r w:rsidRPr="00BB7C64">
        <w:rPr>
          <w:rFonts w:ascii="Times New Roman" w:hAnsi="Times New Roman"/>
          <w:szCs w:val="22"/>
          <w:lang w:val="en-US" w:eastAsia="en-US"/>
        </w:rPr>
        <w:t xml:space="preserve">Global Initiative Against Transnational Organized Crime (GI-TOC) </w:t>
      </w:r>
    </w:p>
    <w:p w14:paraId="34F3270F" w14:textId="77777777" w:rsidR="00E26367" w:rsidRPr="00BB7C64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n-US" w:eastAsia="en-US"/>
        </w:rPr>
      </w:pPr>
      <w:r w:rsidRPr="00BB7C64">
        <w:rPr>
          <w:rFonts w:ascii="Times New Roman" w:hAnsi="Times New Roman"/>
          <w:szCs w:val="22"/>
          <w:lang w:val="en-US" w:eastAsia="en-US"/>
        </w:rPr>
        <w:t>Insight Crime</w:t>
      </w:r>
    </w:p>
    <w:p w14:paraId="6F2E2A23" w14:textId="77777777" w:rsidR="00E26367" w:rsidRPr="00BB7C64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n-US" w:eastAsia="en-US"/>
        </w:rPr>
      </w:pPr>
      <w:r w:rsidRPr="00BB7C64">
        <w:rPr>
          <w:rFonts w:ascii="Times New Roman" w:hAnsi="Times New Roman"/>
          <w:szCs w:val="22"/>
          <w:lang w:val="en-US" w:eastAsia="en-US"/>
        </w:rPr>
        <w:t>Jack D. Gordon Institute for Public Policy, Florida International University (FIU)</w:t>
      </w:r>
    </w:p>
    <w:p w14:paraId="591369B0" w14:textId="77777777" w:rsidR="00E26367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t>Centro de Estudios Hemisféricos de Defensa William J. Perry</w:t>
      </w:r>
    </w:p>
    <w:p w14:paraId="5E9A0CAC" w14:textId="7FB21835" w:rsidR="00CB1785" w:rsidRPr="00DA4E0F" w:rsidRDefault="00E26367" w:rsidP="00440B73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lang w:val="en-US"/>
        </w:rPr>
      </w:pPr>
      <w:r w:rsidRPr="00E26367">
        <w:rPr>
          <w:rFonts w:ascii="Times New Roman" w:hAnsi="Times New Roman"/>
          <w:szCs w:val="22"/>
          <w:lang w:val="en-US" w:eastAsia="en-US"/>
        </w:rPr>
        <w:t>International Action Network on Small Arms (IANSA)</w:t>
      </w:r>
    </w:p>
    <w:p w14:paraId="4E003E76" w14:textId="53ECAAFC" w:rsidR="002A29A1" w:rsidRPr="00DA4E0F" w:rsidRDefault="002A29A1" w:rsidP="00440B73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lang w:val="es-US"/>
        </w:rPr>
      </w:pPr>
      <w:r w:rsidRPr="00DA4E0F">
        <w:rPr>
          <w:lang w:val="es-US"/>
        </w:rPr>
        <w:t>Instituto de Enseñanza para el Desarrollo Sostenible (IEPADES</w:t>
      </w:r>
      <w:r>
        <w:rPr>
          <w:lang w:val="es-US"/>
        </w:rPr>
        <w:t>)</w:t>
      </w:r>
      <w:r w:rsidR="00F10701">
        <w:rPr>
          <w:noProof/>
          <w:lang w:val="es-US"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1" wp14:anchorId="39686EE6" wp14:editId="5F556F59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6D0A4A81" w14:textId="1EB43480" w:rsidR="00F10701" w:rsidRPr="00754F52" w:rsidRDefault="00F10701">
                            <w:pPr>
                              <w:rPr>
                                <w:rFonts w:ascii="Times New Roman" w:hAnsi="Times New Roman"/>
                                <w:sz w:val="18"/>
                                <w:u w:val="single"/>
                              </w:rPr>
                            </w:pPr>
                            <w:r w:rsidRPr="00754F52"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begin"/>
                            </w:r>
                            <w:r w:rsidRPr="00754F52">
                              <w:rPr>
                                <w:rFonts w:ascii="Times New Roman" w:hAnsi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 w:rsidRPr="00754F52"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separate"/>
                            </w:r>
                            <w:r w:rsidR="00754F52" w:rsidRPr="00754F52"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CIFTA01046S01</w:t>
                            </w:r>
                            <w:r w:rsidRPr="00754F52"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686EE6" id="Text Box 3" o:spid="_x0000_s1027" type="#_x0000_t202" style="position:absolute;left:0;text-align:left;margin-left:-7.2pt;margin-top:10in;width:266.4pt;height:18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" filled="f" stroked="f">
                <v:stroke joinstyle="round"/>
                <v:textbox>
                  <w:txbxContent>
                    <w:p w14:paraId="6D0A4A81" w14:textId="1EB43480" w:rsidR="00F10701" w:rsidRPr="00754F52" w:rsidRDefault="00F10701">
                      <w:pPr>
                        <w:rPr>
                          <w:rFonts w:ascii="Times New Roman" w:hAnsi="Times New Roman"/>
                          <w:sz w:val="18"/>
                          <w:u w:val="single"/>
                        </w:rPr>
                      </w:pPr>
                      <w:r w:rsidRPr="00754F52">
                        <w:rPr>
                          <w:rFonts w:ascii="Times New Roman" w:hAnsi="Times New Roman"/>
                          <w:sz w:val="18"/>
                        </w:rPr>
                        <w:fldChar w:fldCharType="begin"/>
                      </w:r>
                      <w:r w:rsidRPr="00754F52">
                        <w:rPr>
                          <w:rFonts w:ascii="Times New Roman" w:hAnsi="Times New Roman"/>
                          <w:sz w:val="18"/>
                        </w:rPr>
                        <w:instrText xml:space="preserve"> FILENAME  \* MERGEFORMAT </w:instrText>
                      </w:r>
                      <w:r w:rsidRPr="00754F52">
                        <w:rPr>
                          <w:rFonts w:ascii="Times New Roman" w:hAnsi="Times New Roman"/>
                          <w:sz w:val="18"/>
                        </w:rPr>
                        <w:fldChar w:fldCharType="separate"/>
                      </w:r>
                      <w:r w:rsidR="00754F52" w:rsidRPr="00754F52">
                        <w:rPr>
                          <w:rFonts w:ascii="Times New Roman" w:hAnsi="Times New Roman"/>
                          <w:noProof/>
                          <w:sz w:val="18"/>
                        </w:rPr>
                        <w:t>CIFTA01046S01</w:t>
                      </w:r>
                      <w:r w:rsidRPr="00754F52">
                        <w:rPr>
                          <w:rFonts w:ascii="Times New Roman" w:hAnsi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2A29A1" w:rsidRPr="00DA4E0F" w:rsidSect="00AE5E80">
      <w:headerReference w:type="default" r:id="rId11"/>
      <w:footerReference w:type="default" r:id="rId12"/>
      <w:headerReference w:type="first" r:id="rId13"/>
      <w:endnotePr>
        <w:numFmt w:val="decimal"/>
      </w:endnotePr>
      <w:pgSz w:w="12240" w:h="15840"/>
      <w:pgMar w:top="2160" w:right="1570" w:bottom="1296" w:left="1699" w:header="1296" w:footer="1296" w:gutter="0"/>
      <w:pgNumType w:fmt="numberInDash" w:start="1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77002D" w14:textId="77777777" w:rsidR="00710708" w:rsidRDefault="00710708">
      <w:pPr>
        <w:spacing w:line="20" w:lineRule="exact"/>
      </w:pPr>
    </w:p>
  </w:endnote>
  <w:endnote w:type="continuationSeparator" w:id="0">
    <w:p w14:paraId="1E79C5EB" w14:textId="77777777" w:rsidR="00710708" w:rsidRDefault="00710708">
      <w:r>
        <w:t xml:space="preserve"> </w:t>
      </w:r>
    </w:p>
  </w:endnote>
  <w:endnote w:type="continuationNotice" w:id="1">
    <w:p w14:paraId="6A80016B" w14:textId="77777777" w:rsidR="00710708" w:rsidRDefault="00710708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18F010" w14:textId="0269BA13" w:rsidR="00A35A5F" w:rsidRDefault="00A35A5F">
    <w:pPr>
      <w:pStyle w:val="Footer"/>
      <w:jc w:val="right"/>
    </w:pPr>
  </w:p>
  <w:p w14:paraId="194E72ED" w14:textId="77777777" w:rsidR="00A35A5F" w:rsidRDefault="00A35A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C5AF43" w14:textId="77777777" w:rsidR="00710708" w:rsidRDefault="00710708">
      <w:r>
        <w:separator/>
      </w:r>
    </w:p>
  </w:footnote>
  <w:footnote w:type="continuationSeparator" w:id="0">
    <w:p w14:paraId="45743A1B" w14:textId="77777777" w:rsidR="00710708" w:rsidRDefault="00710708">
      <w:r>
        <w:continuationSeparator/>
      </w:r>
    </w:p>
  </w:footnote>
  <w:footnote w:id="1">
    <w:p w14:paraId="32D62238" w14:textId="77777777" w:rsidR="00E26367" w:rsidRPr="00CB1785" w:rsidRDefault="00E26367" w:rsidP="00E26367">
      <w:pPr>
        <w:ind w:left="720" w:hanging="360"/>
        <w:rPr>
          <w:sz w:val="18"/>
          <w:szCs w:val="18"/>
        </w:rPr>
      </w:pPr>
      <w:r w:rsidRPr="00CB1785">
        <w:rPr>
          <w:rStyle w:val="FootnoteReference"/>
          <w:sz w:val="18"/>
          <w:szCs w:val="18"/>
        </w:rPr>
        <w:footnoteRef/>
      </w:r>
      <w:r w:rsidRPr="00CB1785">
        <w:rPr>
          <w:spacing w:val="-2"/>
          <w:sz w:val="18"/>
          <w:szCs w:val="18"/>
        </w:rPr>
        <w:t>.</w:t>
      </w:r>
      <w:r w:rsidRPr="00CB1785">
        <w:rPr>
          <w:spacing w:val="-2"/>
          <w:sz w:val="18"/>
          <w:szCs w:val="18"/>
        </w:rPr>
        <w:tab/>
        <w:t xml:space="preserve">De conformidad con lo establecido en el Artículo 19 del Reglamento de la Conferencia de </w:t>
      </w:r>
      <w:proofErr w:type="gramStart"/>
      <w:r w:rsidRPr="00CB1785">
        <w:rPr>
          <w:spacing w:val="-2"/>
          <w:sz w:val="18"/>
          <w:szCs w:val="18"/>
        </w:rPr>
        <w:t>Estados Partes</w:t>
      </w:r>
      <w:proofErr w:type="gramEnd"/>
      <w:r w:rsidRPr="00CB1785">
        <w:rPr>
          <w:spacing w:val="-2"/>
          <w:sz w:val="18"/>
          <w:szCs w:val="18"/>
        </w:rPr>
        <w:t xml:space="preserve"> de la CIFTA y en la resolución CP/RES. 759 (1217/99), “Directrices para la participación de las organizaciones de la sociedad civil en las actividades de la OEA”, se ha invitado a las organizaciones de la sociedad civil debidamente registradas ante la OE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901962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7165CCE" w14:textId="12C0953A" w:rsidR="00754F52" w:rsidRDefault="00754F52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D199F0" w14:textId="77777777" w:rsidR="00754F52" w:rsidRDefault="00754F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B3392" w14:textId="77777777" w:rsidR="002D3AFB" w:rsidRDefault="002D3AFB">
    <w:pPr>
      <w:pStyle w:val="Header"/>
      <w:jc w:val="center"/>
    </w:pPr>
  </w:p>
  <w:p w14:paraId="7EB65162" w14:textId="77777777" w:rsidR="002D3AFB" w:rsidRDefault="002D3AFB">
    <w:pPr>
      <w:pStyle w:val="Header"/>
      <w:jc w:val="center"/>
    </w:pPr>
  </w:p>
  <w:p w14:paraId="335D2BA4" w14:textId="77777777" w:rsidR="002D3AFB" w:rsidRDefault="002D3AFB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1197B"/>
    <w:multiLevelType w:val="hybridMultilevel"/>
    <w:tmpl w:val="5706E202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190E73B8"/>
    <w:multiLevelType w:val="hybridMultilevel"/>
    <w:tmpl w:val="0E24D824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683C382E">
      <w:start w:val="1"/>
      <w:numFmt w:val="lowerRoman"/>
      <w:lvlText w:val="%2.)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225716F5"/>
    <w:multiLevelType w:val="hybridMultilevel"/>
    <w:tmpl w:val="B00A1F86"/>
    <w:lvl w:ilvl="0" w:tplc="E2883F5C">
      <w:start w:val="1"/>
      <w:numFmt w:val="bullet"/>
      <w:lvlText w:val=""/>
      <w:lvlJc w:val="left"/>
      <w:pPr>
        <w:tabs>
          <w:tab w:val="num" w:pos="2239"/>
        </w:tabs>
        <w:ind w:left="22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A2E5466"/>
    <w:multiLevelType w:val="hybridMultilevel"/>
    <w:tmpl w:val="1C30BE1E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30516331"/>
    <w:multiLevelType w:val="multilevel"/>
    <w:tmpl w:val="0E24D824"/>
    <w:lvl w:ilvl="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Roman"/>
      <w:lvlText w:val="%2.)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33F03A44"/>
    <w:multiLevelType w:val="hybridMultilevel"/>
    <w:tmpl w:val="EA3E1416"/>
    <w:lvl w:ilvl="0" w:tplc="4CDAA3F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3ABC71F5"/>
    <w:multiLevelType w:val="hybridMultilevel"/>
    <w:tmpl w:val="A9DAA6C0"/>
    <w:lvl w:ilvl="0" w:tplc="48E01C22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7" w15:restartNumberingAfterBreak="0">
    <w:nsid w:val="3C9B4695"/>
    <w:multiLevelType w:val="multilevel"/>
    <w:tmpl w:val="2F1A5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FAF64F9"/>
    <w:multiLevelType w:val="hybridMultilevel"/>
    <w:tmpl w:val="F500A08C"/>
    <w:lvl w:ilvl="0" w:tplc="A3E62B78">
      <w:start w:val="1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400F3CAE"/>
    <w:multiLevelType w:val="multilevel"/>
    <w:tmpl w:val="080AC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0EE3518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C8D0750"/>
    <w:multiLevelType w:val="hybridMultilevel"/>
    <w:tmpl w:val="3B62A66E"/>
    <w:lvl w:ilvl="0" w:tplc="839EAC2A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 w15:restartNumberingAfterBreak="0">
    <w:nsid w:val="4F176C09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06A2AC5"/>
    <w:multiLevelType w:val="hybridMultilevel"/>
    <w:tmpl w:val="F96C2C7C"/>
    <w:lvl w:ilvl="0" w:tplc="4CDAA3F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212802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5872859"/>
    <w:multiLevelType w:val="hybridMultilevel"/>
    <w:tmpl w:val="27486A9C"/>
    <w:lvl w:ilvl="0" w:tplc="7F204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 w:tplc="04090017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2" w:tplc="C62ABE2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7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D629BB0">
      <w:start w:val="2020"/>
      <w:numFmt w:val="bullet"/>
      <w:lvlText w:val="-"/>
      <w:lvlJc w:val="left"/>
      <w:pPr>
        <w:ind w:left="5040" w:hanging="360"/>
      </w:pPr>
      <w:rPr>
        <w:rFonts w:ascii="Times New Roman" w:eastAsia="Times New Roman" w:hAnsi="Times New Roman" w:cs="Times New Roman"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CB9428E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ED82982"/>
    <w:multiLevelType w:val="hybridMultilevel"/>
    <w:tmpl w:val="3FA88E76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19D6051"/>
    <w:multiLevelType w:val="hybridMultilevel"/>
    <w:tmpl w:val="9DB46F8C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9" w15:restartNumberingAfterBreak="0">
    <w:nsid w:val="75643E3B"/>
    <w:multiLevelType w:val="hybridMultilevel"/>
    <w:tmpl w:val="BD2482A8"/>
    <w:lvl w:ilvl="0" w:tplc="3152964E">
      <w:start w:val="8"/>
      <w:numFmt w:val="lowerLetter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46417083">
    <w:abstractNumId w:val="15"/>
  </w:num>
  <w:num w:numId="2" w16cid:durableId="274605009">
    <w:abstractNumId w:val="2"/>
  </w:num>
  <w:num w:numId="3" w16cid:durableId="1211377320">
    <w:abstractNumId w:val="12"/>
  </w:num>
  <w:num w:numId="4" w16cid:durableId="1904102166">
    <w:abstractNumId w:val="18"/>
  </w:num>
  <w:num w:numId="5" w16cid:durableId="219096374">
    <w:abstractNumId w:val="14"/>
  </w:num>
  <w:num w:numId="6" w16cid:durableId="938373157">
    <w:abstractNumId w:val="1"/>
  </w:num>
  <w:num w:numId="7" w16cid:durableId="1619754953">
    <w:abstractNumId w:val="10"/>
  </w:num>
  <w:num w:numId="8" w16cid:durableId="1783764172">
    <w:abstractNumId w:val="3"/>
  </w:num>
  <w:num w:numId="9" w16cid:durableId="802119217">
    <w:abstractNumId w:val="16"/>
  </w:num>
  <w:num w:numId="10" w16cid:durableId="530000243">
    <w:abstractNumId w:val="9"/>
  </w:num>
  <w:num w:numId="11" w16cid:durableId="1919746314">
    <w:abstractNumId w:val="7"/>
  </w:num>
  <w:num w:numId="12" w16cid:durableId="2094351982">
    <w:abstractNumId w:val="4"/>
  </w:num>
  <w:num w:numId="13" w16cid:durableId="633172291">
    <w:abstractNumId w:val="0"/>
  </w:num>
  <w:num w:numId="14" w16cid:durableId="1355301185">
    <w:abstractNumId w:val="5"/>
  </w:num>
  <w:num w:numId="15" w16cid:durableId="1811484268">
    <w:abstractNumId w:val="13"/>
  </w:num>
  <w:num w:numId="16" w16cid:durableId="677075386">
    <w:abstractNumId w:val="15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471197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38840112">
    <w:abstractNumId w:val="8"/>
  </w:num>
  <w:num w:numId="19" w16cid:durableId="1533808218">
    <w:abstractNumId w:val="6"/>
  </w:num>
  <w:num w:numId="20" w16cid:durableId="864291086">
    <w:abstractNumId w:val="11"/>
  </w:num>
  <w:num w:numId="21" w16cid:durableId="769815578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646012109">
    <w:abstractNumId w:val="19"/>
  </w:num>
  <w:num w:numId="23" w16cid:durableId="26342093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NDM2MTGxNDIAAiUdpeDU4uLM/DyQApNaAKanH98sAAAA"/>
  </w:docVars>
  <w:rsids>
    <w:rsidRoot w:val="00E417E1"/>
    <w:rsid w:val="00031D62"/>
    <w:rsid w:val="00040186"/>
    <w:rsid w:val="00056A69"/>
    <w:rsid w:val="0006317A"/>
    <w:rsid w:val="00082FBB"/>
    <w:rsid w:val="00094C1F"/>
    <w:rsid w:val="000D3446"/>
    <w:rsid w:val="000F1F1C"/>
    <w:rsid w:val="001032D9"/>
    <w:rsid w:val="00112FF2"/>
    <w:rsid w:val="0013094E"/>
    <w:rsid w:val="001356AA"/>
    <w:rsid w:val="00136226"/>
    <w:rsid w:val="00141CE9"/>
    <w:rsid w:val="00145A08"/>
    <w:rsid w:val="001544F3"/>
    <w:rsid w:val="00156188"/>
    <w:rsid w:val="00163D1D"/>
    <w:rsid w:val="00174309"/>
    <w:rsid w:val="001841B1"/>
    <w:rsid w:val="0018749C"/>
    <w:rsid w:val="001A2B5F"/>
    <w:rsid w:val="001D02D6"/>
    <w:rsid w:val="001D619F"/>
    <w:rsid w:val="001E0B19"/>
    <w:rsid w:val="001F1F72"/>
    <w:rsid w:val="002210DD"/>
    <w:rsid w:val="002523B2"/>
    <w:rsid w:val="00265E19"/>
    <w:rsid w:val="00291712"/>
    <w:rsid w:val="00296505"/>
    <w:rsid w:val="002A29A1"/>
    <w:rsid w:val="002B6929"/>
    <w:rsid w:val="002D3AFB"/>
    <w:rsid w:val="002F0B0F"/>
    <w:rsid w:val="002F1BC3"/>
    <w:rsid w:val="002F4649"/>
    <w:rsid w:val="002F71AD"/>
    <w:rsid w:val="003151DA"/>
    <w:rsid w:val="00325B4C"/>
    <w:rsid w:val="00361637"/>
    <w:rsid w:val="00371315"/>
    <w:rsid w:val="00372449"/>
    <w:rsid w:val="00397CC5"/>
    <w:rsid w:val="003A4B84"/>
    <w:rsid w:val="003B2ACA"/>
    <w:rsid w:val="003B3F5C"/>
    <w:rsid w:val="003C5010"/>
    <w:rsid w:val="003E7176"/>
    <w:rsid w:val="003F1B3F"/>
    <w:rsid w:val="00402988"/>
    <w:rsid w:val="004056E8"/>
    <w:rsid w:val="004309D1"/>
    <w:rsid w:val="00453A0B"/>
    <w:rsid w:val="004702CE"/>
    <w:rsid w:val="004726F8"/>
    <w:rsid w:val="0049013E"/>
    <w:rsid w:val="00494E60"/>
    <w:rsid w:val="004A5DDF"/>
    <w:rsid w:val="004B06C7"/>
    <w:rsid w:val="004B2185"/>
    <w:rsid w:val="004C14C3"/>
    <w:rsid w:val="004F55EA"/>
    <w:rsid w:val="0050402A"/>
    <w:rsid w:val="005053A4"/>
    <w:rsid w:val="0052080B"/>
    <w:rsid w:val="00523D87"/>
    <w:rsid w:val="00547277"/>
    <w:rsid w:val="0056642F"/>
    <w:rsid w:val="00575596"/>
    <w:rsid w:val="0057639A"/>
    <w:rsid w:val="005848EC"/>
    <w:rsid w:val="0059597A"/>
    <w:rsid w:val="005A0EC0"/>
    <w:rsid w:val="005B76C1"/>
    <w:rsid w:val="005E10B3"/>
    <w:rsid w:val="005E2535"/>
    <w:rsid w:val="005F7B9A"/>
    <w:rsid w:val="006101C3"/>
    <w:rsid w:val="00610B95"/>
    <w:rsid w:val="00625CFD"/>
    <w:rsid w:val="00627EC7"/>
    <w:rsid w:val="00636199"/>
    <w:rsid w:val="0064359C"/>
    <w:rsid w:val="0064595D"/>
    <w:rsid w:val="00660F05"/>
    <w:rsid w:val="00672C31"/>
    <w:rsid w:val="006832DC"/>
    <w:rsid w:val="00690C76"/>
    <w:rsid w:val="006A0516"/>
    <w:rsid w:val="006D5765"/>
    <w:rsid w:val="006E2E0E"/>
    <w:rsid w:val="007103DF"/>
    <w:rsid w:val="00710708"/>
    <w:rsid w:val="00712136"/>
    <w:rsid w:val="007434CC"/>
    <w:rsid w:val="00754F52"/>
    <w:rsid w:val="007564AE"/>
    <w:rsid w:val="00764F90"/>
    <w:rsid w:val="007705B5"/>
    <w:rsid w:val="007748AF"/>
    <w:rsid w:val="007764DF"/>
    <w:rsid w:val="0077695A"/>
    <w:rsid w:val="0077696B"/>
    <w:rsid w:val="00796D20"/>
    <w:rsid w:val="007A2CA2"/>
    <w:rsid w:val="007A3A57"/>
    <w:rsid w:val="007A7444"/>
    <w:rsid w:val="007D1BFD"/>
    <w:rsid w:val="007D37E3"/>
    <w:rsid w:val="0081299B"/>
    <w:rsid w:val="008338BA"/>
    <w:rsid w:val="008525B4"/>
    <w:rsid w:val="00861568"/>
    <w:rsid w:val="0086186F"/>
    <w:rsid w:val="0087271A"/>
    <w:rsid w:val="00891EB6"/>
    <w:rsid w:val="0089648E"/>
    <w:rsid w:val="008A5829"/>
    <w:rsid w:val="008C21BD"/>
    <w:rsid w:val="008E2D17"/>
    <w:rsid w:val="008E42CE"/>
    <w:rsid w:val="008E6827"/>
    <w:rsid w:val="00900509"/>
    <w:rsid w:val="009025B1"/>
    <w:rsid w:val="00964A73"/>
    <w:rsid w:val="00964B90"/>
    <w:rsid w:val="0097600C"/>
    <w:rsid w:val="0097666B"/>
    <w:rsid w:val="009A3889"/>
    <w:rsid w:val="009C1546"/>
    <w:rsid w:val="009D57FE"/>
    <w:rsid w:val="009E2EE3"/>
    <w:rsid w:val="00A21CA2"/>
    <w:rsid w:val="00A25819"/>
    <w:rsid w:val="00A35A5F"/>
    <w:rsid w:val="00A60AD2"/>
    <w:rsid w:val="00A63C25"/>
    <w:rsid w:val="00A67BC0"/>
    <w:rsid w:val="00A83E7D"/>
    <w:rsid w:val="00A85E77"/>
    <w:rsid w:val="00A86E2E"/>
    <w:rsid w:val="00AB7FC2"/>
    <w:rsid w:val="00AD7747"/>
    <w:rsid w:val="00AE5E80"/>
    <w:rsid w:val="00AF5595"/>
    <w:rsid w:val="00B2353E"/>
    <w:rsid w:val="00B67D64"/>
    <w:rsid w:val="00B73569"/>
    <w:rsid w:val="00B76A5B"/>
    <w:rsid w:val="00B9726D"/>
    <w:rsid w:val="00BB441A"/>
    <w:rsid w:val="00BB7C64"/>
    <w:rsid w:val="00BC33DC"/>
    <w:rsid w:val="00BC4E03"/>
    <w:rsid w:val="00BF2EC2"/>
    <w:rsid w:val="00C03C45"/>
    <w:rsid w:val="00C2090D"/>
    <w:rsid w:val="00C214FD"/>
    <w:rsid w:val="00C24956"/>
    <w:rsid w:val="00C27CF2"/>
    <w:rsid w:val="00C32FDD"/>
    <w:rsid w:val="00C46C71"/>
    <w:rsid w:val="00C560C6"/>
    <w:rsid w:val="00C60896"/>
    <w:rsid w:val="00C60C3D"/>
    <w:rsid w:val="00C7499E"/>
    <w:rsid w:val="00C8050E"/>
    <w:rsid w:val="00CB1785"/>
    <w:rsid w:val="00CB3029"/>
    <w:rsid w:val="00CB7E9C"/>
    <w:rsid w:val="00CC11F2"/>
    <w:rsid w:val="00CD0807"/>
    <w:rsid w:val="00CE41DA"/>
    <w:rsid w:val="00D054BE"/>
    <w:rsid w:val="00D7451C"/>
    <w:rsid w:val="00D76EF8"/>
    <w:rsid w:val="00D94719"/>
    <w:rsid w:val="00D95924"/>
    <w:rsid w:val="00DA1D16"/>
    <w:rsid w:val="00DA4E0F"/>
    <w:rsid w:val="00DA7D46"/>
    <w:rsid w:val="00DB5089"/>
    <w:rsid w:val="00DB7777"/>
    <w:rsid w:val="00DB7980"/>
    <w:rsid w:val="00DC4299"/>
    <w:rsid w:val="00DD10D9"/>
    <w:rsid w:val="00DE1D37"/>
    <w:rsid w:val="00DF0D6C"/>
    <w:rsid w:val="00DF2728"/>
    <w:rsid w:val="00E109C9"/>
    <w:rsid w:val="00E13CB1"/>
    <w:rsid w:val="00E230F0"/>
    <w:rsid w:val="00E2433C"/>
    <w:rsid w:val="00E26367"/>
    <w:rsid w:val="00E26D48"/>
    <w:rsid w:val="00E3491B"/>
    <w:rsid w:val="00E417E1"/>
    <w:rsid w:val="00E505F8"/>
    <w:rsid w:val="00E5210C"/>
    <w:rsid w:val="00E54918"/>
    <w:rsid w:val="00E76AD9"/>
    <w:rsid w:val="00E77F5C"/>
    <w:rsid w:val="00E9486D"/>
    <w:rsid w:val="00EA1234"/>
    <w:rsid w:val="00EB31AD"/>
    <w:rsid w:val="00EB387A"/>
    <w:rsid w:val="00EC1CA8"/>
    <w:rsid w:val="00EC7DE7"/>
    <w:rsid w:val="00ED457E"/>
    <w:rsid w:val="00ED73AF"/>
    <w:rsid w:val="00F10701"/>
    <w:rsid w:val="00F34504"/>
    <w:rsid w:val="00F5130C"/>
    <w:rsid w:val="00F5755B"/>
    <w:rsid w:val="00F5783F"/>
    <w:rsid w:val="00F608C8"/>
    <w:rsid w:val="00F66A76"/>
    <w:rsid w:val="00F84081"/>
    <w:rsid w:val="00F94F3F"/>
    <w:rsid w:val="00FA0E48"/>
    <w:rsid w:val="00FD00C7"/>
    <w:rsid w:val="00FE3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3B4EE3"/>
  <w15:docId w15:val="{05827D20-12A6-4BD8-955E-E142B42E8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ascii="CG Times" w:hAnsi="CG Times"/>
      <w:sz w:val="22"/>
      <w:lang w:val="es-ES" w:eastAsia="ja-JP"/>
    </w:rPr>
  </w:style>
  <w:style w:type="paragraph" w:styleId="Heading3">
    <w:name w:val="heading 3"/>
    <w:basedOn w:val="Normal"/>
    <w:next w:val="Normal"/>
    <w:link w:val="Heading3Char"/>
    <w:qFormat/>
    <w:rsid w:val="00E417E1"/>
    <w:pPr>
      <w:keepNext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240" w:after="60"/>
      <w:jc w:val="left"/>
      <w:outlineLvl w:val="2"/>
    </w:pPr>
    <w:rPr>
      <w:rFonts w:ascii="Arial" w:hAnsi="Arial" w:cs="Arial"/>
      <w:b/>
      <w:bCs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360"/>
      </w:tabs>
      <w:ind w:left="360" w:hanging="360"/>
    </w:pPr>
    <w:rPr>
      <w:sz w:val="18"/>
    </w:rPr>
  </w:style>
  <w:style w:type="character" w:styleId="FootnoteReference">
    <w:name w:val="footnote reference"/>
    <w:semiHidden/>
    <w:rPr>
      <w:color w:val="auto"/>
      <w:vertAlign w:val="baseline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Header">
    <w:name w:val="header"/>
    <w:basedOn w:val="Normal"/>
    <w:link w:val="HeaderChar"/>
    <w:uiPriority w:val="99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5760"/>
        <w:tab w:val="clear" w:pos="6480"/>
        <w:tab w:val="clear" w:pos="7200"/>
        <w:tab w:val="clear" w:pos="7920"/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link w:val="FooterChar"/>
    <w:uiPriority w:val="99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5760"/>
        <w:tab w:val="clear" w:pos="6480"/>
        <w:tab w:val="clear" w:pos="7200"/>
        <w:tab w:val="clear" w:pos="7920"/>
        <w:tab w:val="center" w:pos="4320"/>
        <w:tab w:val="right" w:pos="8640"/>
      </w:tabs>
    </w:pPr>
  </w:style>
  <w:style w:type="paragraph" w:customStyle="1" w:styleId="FootnoteCall">
    <w:name w:val="Footnote Call"/>
    <w:basedOn w:val="Normal"/>
  </w:style>
  <w:style w:type="paragraph" w:customStyle="1" w:styleId="CPClassification">
    <w:name w:val="CP Classification"/>
    <w:basedOn w:val="Normal"/>
    <w:pPr>
      <w:widowControl/>
      <w:tabs>
        <w:tab w:val="clear" w:pos="720"/>
        <w:tab w:val="clear" w:pos="1440"/>
        <w:tab w:val="clear" w:pos="2880"/>
        <w:tab w:val="clear" w:pos="3600"/>
        <w:tab w:val="clear" w:pos="4320"/>
        <w:tab w:val="clear" w:pos="5760"/>
        <w:tab w:val="clear" w:pos="6480"/>
        <w:tab w:val="clear" w:pos="7920"/>
        <w:tab w:val="center" w:pos="2160"/>
      </w:tabs>
      <w:ind w:left="7200" w:right="-360"/>
    </w:pPr>
    <w:rPr>
      <w:rFonts w:ascii="Times New Roman" w:hAnsi="Times New Roman"/>
      <w:lang w:val="pt-PT"/>
    </w:rPr>
  </w:style>
  <w:style w:type="paragraph" w:customStyle="1" w:styleId="CPTitle">
    <w:name w:val="CP Title"/>
    <w:basedOn w:val="Normal"/>
    <w:pPr>
      <w:widowControl/>
      <w:tabs>
        <w:tab w:val="clear" w:pos="3600"/>
        <w:tab w:val="clear" w:pos="4320"/>
        <w:tab w:val="clear" w:pos="5760"/>
        <w:tab w:val="clear" w:pos="6480"/>
        <w:tab w:val="left" w:pos="8640"/>
      </w:tabs>
      <w:jc w:val="center"/>
    </w:pPr>
    <w:rPr>
      <w:rFonts w:ascii="Times New Roman" w:hAnsi="Times New Roman"/>
      <w:lang w:val="pt-PT"/>
    </w:rPr>
  </w:style>
  <w:style w:type="paragraph" w:styleId="BodyText">
    <w:name w:val="Body Text"/>
    <w:basedOn w:val="Normal"/>
    <w:link w:val="BodyTextChar"/>
    <w:rsid w:val="00E417E1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jc w:val="center"/>
    </w:pPr>
    <w:rPr>
      <w:rFonts w:ascii="Times New Roman" w:hAnsi="Times New Roman"/>
      <w:b/>
      <w:sz w:val="24"/>
      <w:lang w:val="en-US" w:eastAsia="en-US"/>
    </w:rPr>
  </w:style>
  <w:style w:type="paragraph" w:styleId="BalloonText">
    <w:name w:val="Balloon Text"/>
    <w:basedOn w:val="Normal"/>
    <w:semiHidden/>
    <w:rsid w:val="008A5829"/>
    <w:rPr>
      <w:rFonts w:ascii="Tahoma" w:hAnsi="Tahoma" w:cs="Tahoma"/>
      <w:sz w:val="16"/>
      <w:szCs w:val="16"/>
    </w:rPr>
  </w:style>
  <w:style w:type="character" w:customStyle="1" w:styleId="contenido1">
    <w:name w:val="contenido1"/>
    <w:rsid w:val="00F66A76"/>
    <w:rPr>
      <w:rFonts w:ascii="Verdana" w:hAnsi="Verdana" w:hint="default"/>
      <w:color w:val="333333"/>
      <w:sz w:val="17"/>
      <w:szCs w:val="17"/>
    </w:rPr>
  </w:style>
  <w:style w:type="character" w:customStyle="1" w:styleId="Heading3Char">
    <w:name w:val="Heading 3 Char"/>
    <w:link w:val="Heading3"/>
    <w:rsid w:val="00DA7D46"/>
    <w:rPr>
      <w:rFonts w:ascii="Arial" w:hAnsi="Arial" w:cs="Arial"/>
      <w:b/>
      <w:bCs/>
      <w:sz w:val="26"/>
      <w:szCs w:val="26"/>
    </w:rPr>
  </w:style>
  <w:style w:type="character" w:customStyle="1" w:styleId="BodyTextChar">
    <w:name w:val="Body Text Char"/>
    <w:link w:val="BodyText"/>
    <w:rsid w:val="00DA7D46"/>
    <w:rPr>
      <w:b/>
      <w:sz w:val="24"/>
    </w:rPr>
  </w:style>
  <w:style w:type="character" w:styleId="CommentReference">
    <w:name w:val="annotation reference"/>
    <w:rsid w:val="00A83E7D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3E7D"/>
    <w:rPr>
      <w:sz w:val="20"/>
    </w:rPr>
  </w:style>
  <w:style w:type="character" w:customStyle="1" w:styleId="CommentTextChar">
    <w:name w:val="Comment Text Char"/>
    <w:link w:val="CommentText"/>
    <w:rsid w:val="00A83E7D"/>
    <w:rPr>
      <w:rFonts w:ascii="CG Times" w:hAnsi="CG Times"/>
      <w:lang w:val="es-ES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3E7D"/>
    <w:rPr>
      <w:b/>
      <w:bCs/>
    </w:rPr>
  </w:style>
  <w:style w:type="character" w:customStyle="1" w:styleId="CommentSubjectChar">
    <w:name w:val="Comment Subject Char"/>
    <w:link w:val="CommentSubject"/>
    <w:rsid w:val="00A83E7D"/>
    <w:rPr>
      <w:rFonts w:ascii="CG Times" w:hAnsi="CG Times"/>
      <w:b/>
      <w:bCs/>
      <w:lang w:val="es-ES" w:eastAsia="ja-JP"/>
    </w:rPr>
  </w:style>
  <w:style w:type="paragraph" w:styleId="Revision">
    <w:name w:val="Revision"/>
    <w:hidden/>
    <w:uiPriority w:val="99"/>
    <w:semiHidden/>
    <w:rsid w:val="00A83E7D"/>
    <w:rPr>
      <w:rFonts w:ascii="CG Times" w:hAnsi="CG Times"/>
      <w:sz w:val="22"/>
      <w:lang w:val="es-ES" w:eastAsia="ja-JP"/>
    </w:rPr>
  </w:style>
  <w:style w:type="paragraph" w:styleId="ListParagraph">
    <w:name w:val="List Paragraph"/>
    <w:aliases w:val="Dot pt,No Spacing1,List Paragraph Char Char Char,Indicator Text,Numbered Para 1,Colorful List - Accent 11,Bullet 1,F5 List Paragraph,Bullet Points,Normal Fv,viñetas,List Paragraph2,MAIN CONTENT,3,List Paragraph1,Figuras"/>
    <w:basedOn w:val="Normal"/>
    <w:link w:val="ListParagraphChar"/>
    <w:uiPriority w:val="34"/>
    <w:qFormat/>
    <w:rsid w:val="00494E60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200" w:line="276" w:lineRule="auto"/>
      <w:ind w:left="720"/>
      <w:contextualSpacing/>
      <w:jc w:val="left"/>
    </w:pPr>
    <w:rPr>
      <w:rFonts w:ascii="Calibri" w:hAnsi="Calibri"/>
      <w:szCs w:val="22"/>
      <w:lang w:val="es-MX" w:eastAsia="en-US"/>
    </w:rPr>
  </w:style>
  <w:style w:type="character" w:customStyle="1" w:styleId="ListParagraphChar">
    <w:name w:val="List Paragraph Char"/>
    <w:aliases w:val="Dot pt Char,No Spacing1 Char,List Paragraph Char Char Char Char,Indicator Text Char,Numbered Para 1 Char,Colorful List - Accent 11 Char,Bullet 1 Char,F5 List Paragraph Char,Bullet Points Char,Normal Fv Char,viñetas Char,3 Char"/>
    <w:link w:val="ListParagraph"/>
    <w:uiPriority w:val="34"/>
    <w:qFormat/>
    <w:rsid w:val="00494E60"/>
    <w:rPr>
      <w:rFonts w:ascii="Calibri" w:hAnsi="Calibr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35A5F"/>
    <w:rPr>
      <w:rFonts w:ascii="CG Times" w:hAnsi="CG Times"/>
      <w:sz w:val="22"/>
      <w:lang w:val="es-ES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754F52"/>
    <w:rPr>
      <w:rFonts w:ascii="CG Times" w:hAnsi="CG Times"/>
      <w:sz w:val="22"/>
      <w:lang w:val="es-E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278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1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A4F217CB57A14084E98EFFAD3C7D62" ma:contentTypeVersion="19" ma:contentTypeDescription="Create a new document." ma:contentTypeScope="" ma:versionID="a2b1e1266c5786649f798c11cede39b1">
  <xsd:schema xmlns:xsd="http://www.w3.org/2001/XMLSchema" xmlns:xs="http://www.w3.org/2001/XMLSchema" xmlns:p="http://schemas.microsoft.com/office/2006/metadata/properties" xmlns:ns2="8b0d1605-260b-47fd-804b-8c27edd2405b" xmlns:ns3="730f74aa-8393-4aa5-b2f8-3c7aae566a68" targetNamespace="http://schemas.microsoft.com/office/2006/metadata/properties" ma:root="true" ma:fieldsID="f1c5a18569ec6d40c5775c38f12551a6" ns2:_="" ns3:_="">
    <xsd:import namespace="8b0d1605-260b-47fd-804b-8c27edd2405b"/>
    <xsd:import namespace="730f74aa-8393-4aa5-b2f8-3c7aae566a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0d1605-260b-47fd-804b-8c27edd2405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list="UserInfo" ma:SearchPeopleOnly="false" ma:internalName="SharedWithUsers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b372cf4-7fd3-46dd-9ae9-fa9a79ed57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0f74aa-8393-4aa5-b2f8-3c7aae566a6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9a1c488-1506-4aa4-94ac-8fcdf25c1a62}" ma:internalName="TaxCatchAll" ma:showField="CatchAllData" ma:web="730f74aa-8393-4aa5-b2f8-3c7aae566a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b0d1605-260b-47fd-804b-8c27edd2405b">
      <UserInfo>
        <DisplayName/>
        <AccountId xsi:nil="true"/>
        <AccountType/>
      </UserInfo>
    </SharedWithUsers>
    <lcf76f155ced4ddcb4097134ff3c332f xmlns="8b0d1605-260b-47fd-804b-8c27edd2405b">
      <Terms xmlns="http://schemas.microsoft.com/office/infopath/2007/PartnerControls"/>
    </lcf76f155ced4ddcb4097134ff3c332f>
    <TaxCatchAll xmlns="730f74aa-8393-4aa5-b2f8-3c7aae566a68" xsi:nil="true"/>
  </documentManagement>
</p:properties>
</file>

<file path=customXml/itemProps1.xml><?xml version="1.0" encoding="utf-8"?>
<ds:datastoreItem xmlns:ds="http://schemas.openxmlformats.org/officeDocument/2006/customXml" ds:itemID="{243FB401-94F3-45A0-A2E8-2CAD7068B93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F3A330-15BE-4F52-9FDF-A6895F5D01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0d1605-260b-47fd-804b-8c27edd2405b"/>
    <ds:schemaRef ds:uri="730f74aa-8393-4aa5-b2f8-3c7aae566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B09A988-1E89-4D9A-AF5D-567DB4B0774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6866218-29A3-4C6B-ABB2-1754334FA67F}">
  <ds:schemaRefs>
    <ds:schemaRef ds:uri="http://schemas.microsoft.com/office/2006/metadata/properties"/>
    <ds:schemaRef ds:uri="http://schemas.microsoft.com/office/infopath/2007/PartnerControls"/>
    <ds:schemaRef ds:uri="8b0d1605-260b-47fd-804b-8c27edd2405b"/>
    <ds:schemaRef ds:uri="730f74aa-8393-4aa5-b2f8-3c7aae566a6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38</Words>
  <Characters>2771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OEA/Ser</vt:lpstr>
      <vt:lpstr>OEA/Ser</vt:lpstr>
    </vt:vector>
  </TitlesOfParts>
  <Company>oas</Company>
  <LinksUpToDate>false</LinksUpToDate>
  <CharactersWithSpaces>3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EA/Ser</dc:title>
  <dc:creator>victor</dc:creator>
  <cp:lastModifiedBy>Lobaton, Ursula</cp:lastModifiedBy>
  <cp:revision>4</cp:revision>
  <cp:lastPrinted>2014-04-30T21:45:00Z</cp:lastPrinted>
  <dcterms:created xsi:type="dcterms:W3CDTF">2024-05-14T16:00:00Z</dcterms:created>
  <dcterms:modified xsi:type="dcterms:W3CDTF">2024-05-14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A4F217CB57A14084E98EFFAD3C7D62</vt:lpwstr>
  </property>
</Properties>
</file>